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64C84" w14:textId="61E876C7" w:rsidR="00176912" w:rsidRPr="004D562F" w:rsidRDefault="007B6F08" w:rsidP="00684E90">
      <w:pPr>
        <w:spacing w:before="160" w:after="160"/>
        <w:jc w:val="both"/>
        <w:rPr>
          <w:b/>
          <w:bCs/>
          <w:color w:val="4472C4" w:themeColor="accent1"/>
          <w:sz w:val="32"/>
          <w:szCs w:val="32"/>
        </w:rPr>
      </w:pPr>
      <w:r w:rsidRPr="004D562F">
        <w:rPr>
          <w:noProof/>
          <w:color w:val="4472C4" w:themeColor="accent1"/>
        </w:rPr>
        <mc:AlternateContent>
          <mc:Choice Requires="wps">
            <w:drawing>
              <wp:anchor distT="91440" distB="91440" distL="114300" distR="114300" simplePos="0" relativeHeight="251661312" behindDoc="0" locked="0" layoutInCell="1" allowOverlap="1" wp14:anchorId="2B2130BC" wp14:editId="2E2199A5">
                <wp:simplePos x="0" y="0"/>
                <wp:positionH relativeFrom="margin">
                  <wp:align>right</wp:align>
                </wp:positionH>
                <wp:positionV relativeFrom="paragraph">
                  <wp:posOffset>3029103</wp:posOffset>
                </wp:positionV>
                <wp:extent cx="2381250" cy="1403985"/>
                <wp:effectExtent l="0" t="0" r="0" b="0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BBA59F" w14:textId="77777777" w:rsidR="002D13BC" w:rsidRDefault="00D84DF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FRUIT (</w:t>
                            </w:r>
                            <w:r w:rsidR="002D13B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GIFTS)</w:t>
                            </w:r>
                          </w:p>
                          <w:p w14:paraId="181E4331" w14:textId="7CE13913" w:rsidR="00D84DF9" w:rsidRDefault="002D13BC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My strengths, kindness, love and giving.</w:t>
                            </w:r>
                            <w:r w:rsidR="00D84DF9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B2130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6.3pt;margin-top:238.5pt;width:187.5pt;height:110.55pt;z-index:251661312;visibility:visible;mso-wrap-style:square;mso-width-percent:0;mso-height-percent:200;mso-wrap-distance-left:9pt;mso-wrap-distance-top:7.2pt;mso-wrap-distance-right:9pt;mso-wrap-distance-bottom:7.2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" filled="f" stroked="f">
                <v:textbox style="mso-fit-shape-to-text:t">
                  <w:txbxContent>
                    <w:p w14:paraId="29BBA59F" w14:textId="77777777" w:rsidR="002D13BC" w:rsidRDefault="00D84DF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FRUIT (</w:t>
                      </w:r>
                      <w:r w:rsidR="002D13BC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GIFTS)</w:t>
                      </w:r>
                    </w:p>
                    <w:p w14:paraId="181E4331" w14:textId="7CE13913" w:rsidR="00D84DF9" w:rsidRDefault="002D13BC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My strengths, kindness, love and giving.</w:t>
                      </w:r>
                      <w:r w:rsidR="00D84DF9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75B53" w:rsidRPr="004D562F">
        <w:rPr>
          <w:noProof/>
          <w:color w:val="4472C4" w:themeColor="accent1"/>
        </w:rPr>
        <mc:AlternateContent>
          <mc:Choice Requires="wps">
            <w:drawing>
              <wp:anchor distT="91440" distB="91440" distL="114300" distR="114300" simplePos="0" relativeHeight="251673600" behindDoc="1" locked="0" layoutInCell="1" allowOverlap="1" wp14:anchorId="3CE16656" wp14:editId="27363F00">
                <wp:simplePos x="0" y="0"/>
                <wp:positionH relativeFrom="margin">
                  <wp:posOffset>133985</wp:posOffset>
                </wp:positionH>
                <wp:positionV relativeFrom="paragraph">
                  <wp:posOffset>15240</wp:posOffset>
                </wp:positionV>
                <wp:extent cx="6084570" cy="1221740"/>
                <wp:effectExtent l="0" t="0" r="0" b="0"/>
                <wp:wrapTight wrapText="bothSides">
                  <wp:wrapPolygon edited="0">
                    <wp:start x="203" y="0"/>
                    <wp:lineTo x="203" y="21218"/>
                    <wp:lineTo x="21370" y="21218"/>
                    <wp:lineTo x="21370" y="0"/>
                    <wp:lineTo x="203" y="0"/>
                  </wp:wrapPolygon>
                </wp:wrapTight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4570" cy="12217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1A4473" w14:textId="06DAC0E0" w:rsidR="00DE7063" w:rsidRDefault="00DE7063" w:rsidP="00DE7063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jc w:val="center"/>
                              <w:rPr>
                                <w:rFonts w:ascii="MV Boli" w:hAnsi="MV Boli" w:cs="MV Boli"/>
                                <w:color w:val="4472C4" w:themeColor="accent1"/>
                                <w:sz w:val="52"/>
                                <w:szCs w:val="52"/>
                              </w:rPr>
                            </w:pPr>
                            <w:r w:rsidRPr="00DE7063">
                              <w:rPr>
                                <w:rFonts w:ascii="MV Boli" w:hAnsi="MV Boli" w:cs="MV Boli"/>
                                <w:color w:val="4472C4" w:themeColor="accent1"/>
                                <w:sz w:val="52"/>
                                <w:szCs w:val="52"/>
                              </w:rPr>
                              <w:t>MY LIFE STORY</w:t>
                            </w:r>
                          </w:p>
                          <w:p w14:paraId="11260827" w14:textId="0383EE63" w:rsidR="00D90679" w:rsidRPr="00F973C6" w:rsidRDefault="00094822" w:rsidP="00DE7063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jc w:val="center"/>
                              <w:rPr>
                                <w:rFonts w:ascii="MV Boli" w:hAnsi="MV Boli" w:cs="MV Boli"/>
                                <w:color w:val="4472C4" w:themeColor="accent1"/>
                                <w:sz w:val="24"/>
                              </w:rPr>
                            </w:pPr>
                            <w:r w:rsidRPr="00F973C6">
                              <w:rPr>
                                <w:rFonts w:ascii="MV Boli" w:hAnsi="MV Boli" w:cs="MV Boli"/>
                                <w:color w:val="4472C4" w:themeColor="accent1"/>
                                <w:sz w:val="24"/>
                              </w:rPr>
                              <w:t xml:space="preserve">Authored by : </w:t>
                            </w:r>
                            <w:sdt>
                              <w:sdtPr>
                                <w:rPr>
                                  <w:rFonts w:ascii="MV Boli" w:hAnsi="MV Boli" w:cs="MV Boli"/>
                                  <w:color w:val="4472C4" w:themeColor="accent1"/>
                                  <w:sz w:val="24"/>
                                </w:rPr>
                                <w:id w:val="-1262759182"/>
                                <w:placeholder>
                                  <w:docPart w:val="5F9F79C2BF2A4DA48AE1BEA749B73258"/>
                                </w:placeholder>
                              </w:sdtPr>
                              <w:sdtContent>
                                <w:r w:rsidR="00F75B53">
                                  <w:rPr>
                                    <w:rFonts w:ascii="MV Boli" w:hAnsi="MV Boli" w:cs="MV Boli"/>
                                    <w:color w:val="4472C4" w:themeColor="accent1"/>
                                    <w:sz w:val="24"/>
                                  </w:rPr>
                                  <w:t>Your Name</w:t>
                                </w:r>
                              </w:sdtContent>
                            </w:sdt>
                            <w:r w:rsidR="00715985" w:rsidRPr="00F973C6">
                              <w:rPr>
                                <w:rFonts w:ascii="MV Boli" w:hAnsi="MV Boli" w:cs="MV Boli"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MV Boli" w:hAnsi="MV Boli" w:cs="MV Boli"/>
                                  <w:color w:val="4472C4" w:themeColor="accent1"/>
                                  <w:sz w:val="24"/>
                                </w:rPr>
                                <w:id w:val="-774640345"/>
                                <w:placeholder>
                                  <w:docPart w:val="F2C9405CECCB471FA3F8C078B0640E2D"/>
                                </w:placeholder>
                                <w:showingPlcHdr/>
                                <w:date>
                                  <w:dateFormat w:val="yyyy-MM-dd"/>
                                  <w:lid w:val="en-CA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="005D6290">
                                  <w:rPr>
                                    <w:rStyle w:val="PlaceholderText"/>
                                    <w:sz w:val="24"/>
                                  </w:rPr>
                                  <w:t>Date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16656" id="_x0000_s1027" type="#_x0000_t202" style="position:absolute;left:0;text-align:left;margin-left:10.55pt;margin-top:1.2pt;width:479.1pt;height:96.2pt;z-index:-251642880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" filled="f" stroked="f">
                <v:textbox>
                  <w:txbxContent>
                    <w:p w14:paraId="381A4473" w14:textId="06DAC0E0" w:rsidR="00DE7063" w:rsidRDefault="00DE7063" w:rsidP="00DE7063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jc w:val="center"/>
                        <w:rPr>
                          <w:rFonts w:ascii="MV Boli" w:hAnsi="MV Boli" w:cs="MV Boli"/>
                          <w:color w:val="4472C4" w:themeColor="accent1"/>
                          <w:sz w:val="52"/>
                          <w:szCs w:val="52"/>
                        </w:rPr>
                      </w:pPr>
                      <w:r w:rsidRPr="00DE7063">
                        <w:rPr>
                          <w:rFonts w:ascii="MV Boli" w:hAnsi="MV Boli" w:cs="MV Boli"/>
                          <w:color w:val="4472C4" w:themeColor="accent1"/>
                          <w:sz w:val="52"/>
                          <w:szCs w:val="52"/>
                        </w:rPr>
                        <w:t>MY LIFE STORY</w:t>
                      </w:r>
                    </w:p>
                    <w:p w14:paraId="11260827" w14:textId="0383EE63" w:rsidR="00D90679" w:rsidRPr="00F973C6" w:rsidRDefault="00094822" w:rsidP="00DE7063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jc w:val="center"/>
                        <w:rPr>
                          <w:rFonts w:ascii="MV Boli" w:hAnsi="MV Boli" w:cs="MV Boli"/>
                          <w:color w:val="4472C4" w:themeColor="accent1"/>
                          <w:sz w:val="24"/>
                        </w:rPr>
                      </w:pPr>
                      <w:r w:rsidRPr="00F973C6">
                        <w:rPr>
                          <w:rFonts w:ascii="MV Boli" w:hAnsi="MV Boli" w:cs="MV Boli"/>
                          <w:color w:val="4472C4" w:themeColor="accent1"/>
                          <w:sz w:val="24"/>
                        </w:rPr>
                        <w:t xml:space="preserve">Authored by : </w:t>
                      </w:r>
                      <w:sdt>
                        <w:sdtPr>
                          <w:rPr>
                            <w:rFonts w:ascii="MV Boli" w:hAnsi="MV Boli" w:cs="MV Boli"/>
                            <w:color w:val="4472C4" w:themeColor="accent1"/>
                            <w:sz w:val="24"/>
                          </w:rPr>
                          <w:id w:val="-1262759182"/>
                          <w:placeholder>
                            <w:docPart w:val="5F9F79C2BF2A4DA48AE1BEA749B73258"/>
                          </w:placeholder>
                        </w:sdtPr>
                        <w:sdtContent>
                          <w:r w:rsidR="00F75B53">
                            <w:rPr>
                              <w:rFonts w:ascii="MV Boli" w:hAnsi="MV Boli" w:cs="MV Boli"/>
                              <w:color w:val="4472C4" w:themeColor="accent1"/>
                              <w:sz w:val="24"/>
                            </w:rPr>
                            <w:t>Your Name</w:t>
                          </w:r>
                        </w:sdtContent>
                      </w:sdt>
                      <w:r w:rsidR="00715985" w:rsidRPr="00F973C6">
                        <w:rPr>
                          <w:rFonts w:ascii="MV Boli" w:hAnsi="MV Boli" w:cs="MV Boli"/>
                          <w:color w:val="4472C4" w:themeColor="accent1"/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rFonts w:ascii="MV Boli" w:hAnsi="MV Boli" w:cs="MV Boli"/>
                            <w:color w:val="4472C4" w:themeColor="accent1"/>
                            <w:sz w:val="24"/>
                          </w:rPr>
                          <w:id w:val="-774640345"/>
                          <w:placeholder>
                            <w:docPart w:val="F2C9405CECCB471FA3F8C078B0640E2D"/>
                          </w:placeholder>
                          <w:showingPlcHdr/>
                          <w:date>
                            <w:dateFormat w:val="yyyy-MM-dd"/>
                            <w:lid w:val="en-CA"/>
                            <w:storeMappedDataAs w:val="dateTime"/>
                            <w:calendar w:val="gregorian"/>
                          </w:date>
                        </w:sdtPr>
                        <w:sdtContent>
                          <w:r w:rsidR="005D6290">
                            <w:rPr>
                              <w:rStyle w:val="PlaceholderText"/>
                              <w:sz w:val="24"/>
                            </w:rPr>
                            <w:t>Date</w:t>
                          </w:r>
                        </w:sdtContent>
                      </w:sdt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126AC9" w:rsidRPr="004D562F">
        <w:rPr>
          <w:noProof/>
          <w:color w:val="4472C4" w:themeColor="accent1"/>
        </w:rPr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28636CE8" wp14:editId="2049833C">
                <wp:simplePos x="0" y="0"/>
                <wp:positionH relativeFrom="margin">
                  <wp:posOffset>369285</wp:posOffset>
                </wp:positionH>
                <wp:positionV relativeFrom="paragraph">
                  <wp:posOffset>1418458</wp:posOffset>
                </wp:positionV>
                <wp:extent cx="2381250" cy="827405"/>
                <wp:effectExtent l="0" t="0" r="0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34E6E2" w14:textId="77777777" w:rsidR="002C4470" w:rsidRDefault="002D13BC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STORMS (CHALLENG</w:t>
                            </w:r>
                            <w:r w:rsidR="002C4470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ES)</w:t>
                            </w:r>
                          </w:p>
                          <w:p w14:paraId="6C16250C" w14:textId="214D0B85" w:rsidR="002D13BC" w:rsidRDefault="002C4470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Stressful events, losses and lack of resources.</w:t>
                            </w:r>
                            <w:r w:rsidR="002D13B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36CE8" id="_x0000_s1028" type="#_x0000_t202" style="position:absolute;left:0;text-align:left;margin-left:29.1pt;margin-top:111.7pt;width:187.5pt;height:65.15pt;z-index:251663360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" filled="f" stroked="f">
                <v:textbox>
                  <w:txbxContent>
                    <w:p w14:paraId="1134E6E2" w14:textId="77777777" w:rsidR="002C4470" w:rsidRDefault="002D13BC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STORMS (CHALLENG</w:t>
                      </w:r>
                      <w:r w:rsidR="002C4470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ES)</w:t>
                      </w:r>
                    </w:p>
                    <w:p w14:paraId="6C16250C" w14:textId="214D0B85" w:rsidR="002D13BC" w:rsidRDefault="002C4470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Stressful events, losses and lack of resources.</w:t>
                      </w:r>
                      <w:r w:rsidR="002D13BC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26AC9" w:rsidRPr="004D562F">
        <w:rPr>
          <w:noProof/>
          <w:color w:val="4472C4" w:themeColor="accent1"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3B92FB18" wp14:editId="657E83BC">
                <wp:simplePos x="0" y="0"/>
                <wp:positionH relativeFrom="margin">
                  <wp:posOffset>2932101</wp:posOffset>
                </wp:positionH>
                <wp:positionV relativeFrom="paragraph">
                  <wp:posOffset>1796700</wp:posOffset>
                </wp:positionV>
                <wp:extent cx="2601595" cy="14039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159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08D2A" w14:textId="76D26F37" w:rsidR="00C25B36" w:rsidRDefault="00C25B36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LEAVES</w:t>
                            </w:r>
                            <w:r w:rsidR="00D84DF9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(SIGNIFICANT PEOPLE)</w:t>
                            </w:r>
                          </w:p>
                          <w:p w14:paraId="020180A1" w14:textId="3F63DB59" w:rsidR="00D84DF9" w:rsidRDefault="00D84DF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Who are the people that I trust and I can turn to for support?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92FB18" id="_x0000_s1029" type="#_x0000_t202" style="position:absolute;left:0;text-align:left;margin-left:230.85pt;margin-top:141.45pt;width:204.85pt;height:110.55pt;z-index:251659264;visibility:visible;mso-wrap-style:square;mso-width-percent:0;mso-height-percent:20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" filled="f" stroked="f">
                <v:textbox style="mso-fit-shape-to-text:t">
                  <w:txbxContent>
                    <w:p w14:paraId="1D308D2A" w14:textId="76D26F37" w:rsidR="00C25B36" w:rsidRDefault="00C25B36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LEAVES</w:t>
                      </w:r>
                      <w:r w:rsidR="00D84DF9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(SIGNIFICANT PEOPLE)</w:t>
                      </w:r>
                    </w:p>
                    <w:p w14:paraId="020180A1" w14:textId="3F63DB59" w:rsidR="00D84DF9" w:rsidRDefault="00D84DF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Who are the people that I trust and I can turn to for support?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26AC9" w:rsidRPr="004D562F">
        <w:rPr>
          <w:noProof/>
          <w:color w:val="4472C4" w:themeColor="accent1"/>
        </w:rPr>
        <mc:AlternateContent>
          <mc:Choice Requires="wps">
            <w:drawing>
              <wp:anchor distT="91440" distB="91440" distL="114300" distR="114300" simplePos="0" relativeHeight="251665408" behindDoc="0" locked="0" layoutInCell="1" allowOverlap="1" wp14:anchorId="585BFD67" wp14:editId="73503D07">
                <wp:simplePos x="0" y="0"/>
                <wp:positionH relativeFrom="page">
                  <wp:posOffset>1183093</wp:posOffset>
                </wp:positionH>
                <wp:positionV relativeFrom="paragraph">
                  <wp:posOffset>2838669</wp:posOffset>
                </wp:positionV>
                <wp:extent cx="2381250" cy="827405"/>
                <wp:effectExtent l="0" t="0" r="0" b="0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430312" w14:textId="394064F5" w:rsidR="00B57B80" w:rsidRDefault="00B57B80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Branches (</w:t>
                            </w:r>
                            <w:r w:rsidR="00352128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FUTURE LIFE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)</w:t>
                            </w:r>
                          </w:p>
                          <w:p w14:paraId="304A7493" w14:textId="3106A024" w:rsidR="00B57B80" w:rsidRDefault="00B57B80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What do I want my future to look like?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BFD67" id="_x0000_s1030" type="#_x0000_t202" style="position:absolute;left:0;text-align:left;margin-left:93.15pt;margin-top:223.5pt;width:187.5pt;height:65.15pt;z-index:25166540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" filled="f" stroked="f">
                <v:textbox>
                  <w:txbxContent>
                    <w:p w14:paraId="61430312" w14:textId="394064F5" w:rsidR="00B57B80" w:rsidRDefault="00B57B80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Branches (</w:t>
                      </w:r>
                      <w:r w:rsidR="00352128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FUTURE LIFE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)</w:t>
                      </w:r>
                    </w:p>
                    <w:p w14:paraId="304A7493" w14:textId="3106A024" w:rsidR="00B57B80" w:rsidRDefault="00B57B80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What do I want my future to look like?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2B2351" w:rsidRPr="004D562F">
        <w:rPr>
          <w:noProof/>
          <w:color w:val="4472C4" w:themeColor="accent1"/>
        </w:rPr>
        <mc:AlternateContent>
          <mc:Choice Requires="wps">
            <w:drawing>
              <wp:anchor distT="91440" distB="91440" distL="114300" distR="114300" simplePos="0" relativeHeight="251671552" behindDoc="0" locked="0" layoutInCell="1" allowOverlap="1" wp14:anchorId="1E744B55" wp14:editId="688F48D6">
                <wp:simplePos x="0" y="0"/>
                <wp:positionH relativeFrom="margin">
                  <wp:posOffset>1656978</wp:posOffset>
                </wp:positionH>
                <wp:positionV relativeFrom="paragraph">
                  <wp:posOffset>4186686</wp:posOffset>
                </wp:positionV>
                <wp:extent cx="2381250" cy="827405"/>
                <wp:effectExtent l="0" t="0" r="0" b="0"/>
                <wp:wrapTopAndBottom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F463B6" w14:textId="77777777" w:rsidR="004A20C8" w:rsidRDefault="0042501E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TRUNK (SKILLS)</w:t>
                            </w:r>
                          </w:p>
                          <w:p w14:paraId="278D2483" w14:textId="33AE8865" w:rsidR="0042501E" w:rsidRDefault="004A20C8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What am I good at? Skills I have acquired. </w:t>
                            </w:r>
                            <w:r w:rsidR="0042501E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44B55" id="_x0000_s1031" type="#_x0000_t202" style="position:absolute;left:0;text-align:left;margin-left:130.45pt;margin-top:329.65pt;width:187.5pt;height:65.15pt;z-index:25167155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" filled="f" stroked="f">
                <v:textbox>
                  <w:txbxContent>
                    <w:p w14:paraId="01F463B6" w14:textId="77777777" w:rsidR="004A20C8" w:rsidRDefault="0042501E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TRUNK (SKILLS)</w:t>
                      </w:r>
                    </w:p>
                    <w:p w14:paraId="278D2483" w14:textId="33AE8865" w:rsidR="0042501E" w:rsidRDefault="004A20C8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What am I good at? Skills I have acquired. </w:t>
                      </w:r>
                      <w:r w:rsidR="0042501E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B2351" w:rsidRPr="004D562F">
        <w:rPr>
          <w:noProof/>
          <w:color w:val="4472C4" w:themeColor="accent1"/>
        </w:rPr>
        <mc:AlternateContent>
          <mc:Choice Requires="wps">
            <w:drawing>
              <wp:anchor distT="91440" distB="91440" distL="114300" distR="114300" simplePos="0" relativeHeight="251667456" behindDoc="0" locked="0" layoutInCell="1" allowOverlap="1" wp14:anchorId="2D533C9A" wp14:editId="5B970EA8">
                <wp:simplePos x="0" y="0"/>
                <wp:positionH relativeFrom="margin">
                  <wp:posOffset>354702</wp:posOffset>
                </wp:positionH>
                <wp:positionV relativeFrom="paragraph">
                  <wp:posOffset>5387384</wp:posOffset>
                </wp:positionV>
                <wp:extent cx="2381250" cy="827405"/>
                <wp:effectExtent l="0" t="0" r="0" b="0"/>
                <wp:wrapTopAndBottom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3A6C4C" w14:textId="77777777" w:rsidR="00B57B80" w:rsidRDefault="00B57B80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GROUND (PRESENT LIFE)</w:t>
                            </w:r>
                          </w:p>
                          <w:p w14:paraId="1F6317F0" w14:textId="292F7A02" w:rsidR="00B57B80" w:rsidRDefault="00690EA8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Where I live and how I spend my days. </w:t>
                            </w:r>
                            <w:r w:rsidR="00B57B80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33C9A" id="_x0000_s1032" type="#_x0000_t202" style="position:absolute;left:0;text-align:left;margin-left:27.95pt;margin-top:424.2pt;width:187.5pt;height:65.15pt;z-index:251667456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" filled="f" stroked="f">
                <v:textbox>
                  <w:txbxContent>
                    <w:p w14:paraId="363A6C4C" w14:textId="77777777" w:rsidR="00B57B80" w:rsidRDefault="00B57B80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GROUND (PRESENT LIFE)</w:t>
                      </w:r>
                    </w:p>
                    <w:p w14:paraId="1F6317F0" w14:textId="292F7A02" w:rsidR="00B57B80" w:rsidRDefault="00690EA8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Where I live and how I spend my days. </w:t>
                      </w:r>
                      <w:r w:rsidR="00B57B80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A20C8" w:rsidRPr="004D562F">
        <w:rPr>
          <w:noProof/>
          <w:color w:val="4472C4" w:themeColor="accent1"/>
        </w:rPr>
        <mc:AlternateContent>
          <mc:Choice Requires="wps">
            <w:drawing>
              <wp:anchor distT="91440" distB="91440" distL="114300" distR="114300" simplePos="0" relativeHeight="251669504" behindDoc="0" locked="0" layoutInCell="1" allowOverlap="1" wp14:anchorId="656319B3" wp14:editId="30A647BB">
                <wp:simplePos x="0" y="0"/>
                <wp:positionH relativeFrom="margin">
                  <wp:posOffset>3238522</wp:posOffset>
                </wp:positionH>
                <wp:positionV relativeFrom="paragraph">
                  <wp:posOffset>6248926</wp:posOffset>
                </wp:positionV>
                <wp:extent cx="2381250" cy="827405"/>
                <wp:effectExtent l="0" t="0" r="0" b="0"/>
                <wp:wrapTopAndBottom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878A0" w14:textId="065DB3A4" w:rsidR="0042501E" w:rsidRDefault="00690EA8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ROOTS (</w:t>
                            </w:r>
                            <w:r w:rsidR="00352128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PAST LIFE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)</w:t>
                            </w:r>
                          </w:p>
                          <w:p w14:paraId="141B4252" w14:textId="49561C44" w:rsidR="00690EA8" w:rsidRDefault="0042501E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Family and upbringing.</w:t>
                            </w:r>
                            <w:r w:rsidR="00690EA8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319B3" id="_x0000_s1033" type="#_x0000_t202" style="position:absolute;left:0;text-align:left;margin-left:255pt;margin-top:492.05pt;width:187.5pt;height:65.15pt;z-index:25166950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" filled="f" stroked="f">
                <v:textbox>
                  <w:txbxContent>
                    <w:p w14:paraId="765878A0" w14:textId="065DB3A4" w:rsidR="0042501E" w:rsidRDefault="00690EA8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ROOTS (</w:t>
                      </w:r>
                      <w:r w:rsidR="00352128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PAST LIFE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)</w:t>
                      </w:r>
                    </w:p>
                    <w:p w14:paraId="141B4252" w14:textId="49561C44" w:rsidR="00690EA8" w:rsidRDefault="0042501E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Family and upbringing.</w:t>
                      </w:r>
                      <w:r w:rsidR="00690EA8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E2C87" w:rsidRPr="004D562F">
        <w:rPr>
          <w:color w:val="4472C4" w:themeColor="accent1"/>
        </w:rPr>
        <w:br w:type="page"/>
      </w:r>
      <w:r w:rsidR="006E6D6F" w:rsidRPr="004D562F">
        <w:rPr>
          <w:b/>
          <w:bCs/>
          <w:color w:val="4472C4" w:themeColor="accent1"/>
          <w:sz w:val="32"/>
          <w:szCs w:val="32"/>
        </w:rPr>
        <w:lastRenderedPageBreak/>
        <w:t>My Storms</w:t>
      </w:r>
    </w:p>
    <w:p w14:paraId="3497D31A" w14:textId="47F96039" w:rsidR="00175B4B" w:rsidRPr="004D562F" w:rsidRDefault="00175B4B">
      <w:pPr>
        <w:rPr>
          <w:color w:val="4472C4" w:themeColor="accent1"/>
        </w:rPr>
      </w:pPr>
      <w:r w:rsidRPr="004D562F">
        <w:rPr>
          <w:color w:val="4472C4" w:themeColor="accent1"/>
        </w:rPr>
        <w:t xml:space="preserve">What obstacles do I need to overcome? </w:t>
      </w:r>
      <w:r w:rsidR="00C724C6" w:rsidRPr="004D562F">
        <w:rPr>
          <w:color w:val="4472C4" w:themeColor="accent1"/>
        </w:rPr>
        <w:t>What storm</w:t>
      </w:r>
      <w:r w:rsidR="00CD1D3D" w:rsidRPr="004D562F">
        <w:rPr>
          <w:color w:val="4472C4" w:themeColor="accent1"/>
        </w:rPr>
        <w:t xml:space="preserve">s have I </w:t>
      </w:r>
      <w:r w:rsidR="00C724C6" w:rsidRPr="004D562F">
        <w:rPr>
          <w:color w:val="4472C4" w:themeColor="accent1"/>
        </w:rPr>
        <w:t>experienced in the past</w:t>
      </w:r>
      <w:r w:rsidR="000B48AF" w:rsidRPr="004D562F">
        <w:rPr>
          <w:color w:val="4472C4" w:themeColor="accent1"/>
        </w:rPr>
        <w:t xml:space="preserve">? What storms might </w:t>
      </w:r>
      <w:r w:rsidR="00CD1D3D" w:rsidRPr="004D562F">
        <w:rPr>
          <w:color w:val="4472C4" w:themeColor="accent1"/>
        </w:rPr>
        <w:t>I</w:t>
      </w:r>
      <w:r w:rsidR="000B48AF" w:rsidRPr="004D562F">
        <w:rPr>
          <w:color w:val="4472C4" w:themeColor="accent1"/>
        </w:rPr>
        <w:t xml:space="preserve"> experience in the future? </w:t>
      </w:r>
    </w:p>
    <w:p w14:paraId="785F4A17" w14:textId="75A1846D" w:rsidR="00175B4B" w:rsidRPr="004D562F" w:rsidRDefault="00175B4B">
      <w:pPr>
        <w:rPr>
          <w:color w:val="4472C4" w:themeColor="accent1"/>
        </w:rPr>
      </w:pPr>
    </w:p>
    <w:sdt>
      <w:sdtPr>
        <w:rPr>
          <w:color w:val="4472C4" w:themeColor="accent1"/>
        </w:rPr>
        <w:id w:val="-1735079430"/>
        <w:placeholder>
          <w:docPart w:val="7362ADF579DC46F3B8BE6054A48D8F26"/>
        </w:placeholder>
        <w:showingPlcHdr/>
      </w:sdtPr>
      <w:sdtContent>
        <w:p w14:paraId="50624E98" w14:textId="6BD3E6D2" w:rsidR="00AD2E9A" w:rsidRPr="004D562F" w:rsidRDefault="007B2944">
          <w:pPr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3B4AFE40" w14:textId="4708AFBF" w:rsidR="007B2944" w:rsidRPr="004D562F" w:rsidRDefault="007B2944">
      <w:pPr>
        <w:rPr>
          <w:color w:val="4472C4" w:themeColor="accent1"/>
        </w:rPr>
      </w:pPr>
    </w:p>
    <w:p w14:paraId="334B0BB4" w14:textId="610CBFA5" w:rsidR="007B2944" w:rsidRPr="004D562F" w:rsidRDefault="007B2944">
      <w:pPr>
        <w:rPr>
          <w:color w:val="4472C4" w:themeColor="accent1"/>
        </w:rPr>
      </w:pPr>
    </w:p>
    <w:p w14:paraId="4121132E" w14:textId="4C4CAAAF" w:rsidR="007B2944" w:rsidRPr="004D562F" w:rsidRDefault="00DD50B9">
      <w:pPr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>Leaves</w:t>
      </w:r>
    </w:p>
    <w:p w14:paraId="343CCEE5" w14:textId="4EE12BE8" w:rsidR="00DD50B9" w:rsidRPr="004D562F" w:rsidRDefault="00DD50B9">
      <w:pPr>
        <w:rPr>
          <w:color w:val="4472C4" w:themeColor="accent1"/>
        </w:rPr>
      </w:pPr>
      <w:r w:rsidRPr="004D562F">
        <w:rPr>
          <w:color w:val="4472C4" w:themeColor="accent1"/>
        </w:rPr>
        <w:t>Who are the significant people in my life</w:t>
      </w:r>
      <w:r w:rsidR="00CD1D3D" w:rsidRPr="004D562F">
        <w:rPr>
          <w:color w:val="4472C4" w:themeColor="accent1"/>
        </w:rPr>
        <w:t>?</w:t>
      </w:r>
      <w:r w:rsidR="00CD2D61" w:rsidRPr="004D562F">
        <w:rPr>
          <w:color w:val="4472C4" w:themeColor="accent1"/>
        </w:rPr>
        <w:t xml:space="preserve"> Who do I trust and turn to for support? </w:t>
      </w:r>
      <w:r w:rsidR="000B48AF" w:rsidRPr="004D562F">
        <w:rPr>
          <w:color w:val="4472C4" w:themeColor="accent1"/>
        </w:rPr>
        <w:t xml:space="preserve">What makes </w:t>
      </w:r>
      <w:r w:rsidR="00CD1D3D" w:rsidRPr="004D562F">
        <w:rPr>
          <w:color w:val="4472C4" w:themeColor="accent1"/>
        </w:rPr>
        <w:t>me</w:t>
      </w:r>
      <w:r w:rsidR="000B48AF" w:rsidRPr="004D562F">
        <w:rPr>
          <w:color w:val="4472C4" w:themeColor="accent1"/>
        </w:rPr>
        <w:t xml:space="preserve"> trust them</w:t>
      </w:r>
      <w:r w:rsidR="00CD1D3D" w:rsidRPr="004D562F">
        <w:rPr>
          <w:color w:val="4472C4" w:themeColor="accent1"/>
        </w:rPr>
        <w:t>? How have they influenced me, and do they know how important they are to me?</w:t>
      </w:r>
    </w:p>
    <w:p w14:paraId="0E65AC53" w14:textId="6D90A997" w:rsidR="00CD2D61" w:rsidRPr="004D562F" w:rsidRDefault="00CD2D61">
      <w:pPr>
        <w:rPr>
          <w:color w:val="4472C4" w:themeColor="accent1"/>
        </w:rPr>
      </w:pPr>
    </w:p>
    <w:sdt>
      <w:sdtPr>
        <w:rPr>
          <w:color w:val="4472C4" w:themeColor="accent1"/>
        </w:rPr>
        <w:id w:val="2950314"/>
        <w:placeholder>
          <w:docPart w:val="E8003E4134724437AAF0E3C9C50FA25F"/>
        </w:placeholder>
        <w:showingPlcHdr/>
      </w:sdtPr>
      <w:sdtContent>
        <w:p w14:paraId="61C703F5" w14:textId="591B1BF2" w:rsidR="00CD2D61" w:rsidRPr="004D562F" w:rsidRDefault="00CD2D61">
          <w:pPr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000C0461" w14:textId="6810A8FF" w:rsidR="00CD2D61" w:rsidRPr="004D562F" w:rsidRDefault="00CD2D61">
      <w:pPr>
        <w:rPr>
          <w:color w:val="4472C4" w:themeColor="accent1"/>
        </w:rPr>
      </w:pPr>
    </w:p>
    <w:p w14:paraId="62301B79" w14:textId="59884046" w:rsidR="00CD2D61" w:rsidRPr="004D562F" w:rsidRDefault="00CD2D61">
      <w:pPr>
        <w:rPr>
          <w:color w:val="4472C4" w:themeColor="accent1"/>
        </w:rPr>
      </w:pPr>
    </w:p>
    <w:p w14:paraId="5B16A607" w14:textId="411EF0C4" w:rsidR="00CD2D61" w:rsidRPr="004D562F" w:rsidRDefault="00CD2D61">
      <w:pPr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>Fruit</w:t>
      </w:r>
    </w:p>
    <w:p w14:paraId="5B0768AB" w14:textId="7EFDFE2F" w:rsidR="00BB5370" w:rsidRPr="004D562F" w:rsidRDefault="00BB5370">
      <w:pPr>
        <w:rPr>
          <w:color w:val="4472C4" w:themeColor="accent1"/>
        </w:rPr>
      </w:pPr>
      <w:r w:rsidRPr="004D562F">
        <w:rPr>
          <w:color w:val="4472C4" w:themeColor="accent1"/>
        </w:rPr>
        <w:t xml:space="preserve">What are my strengths? </w:t>
      </w:r>
      <w:r w:rsidR="00223D95" w:rsidRPr="004D562F">
        <w:rPr>
          <w:color w:val="4472C4" w:themeColor="accent1"/>
        </w:rPr>
        <w:t xml:space="preserve">How have the leaves helped me shape my strengths? </w:t>
      </w:r>
      <w:r w:rsidR="002E7255" w:rsidRPr="004D562F">
        <w:rPr>
          <w:color w:val="4472C4" w:themeColor="accent1"/>
        </w:rPr>
        <w:t xml:space="preserve">What gifts have I received that has helped? </w:t>
      </w:r>
      <w:r w:rsidR="007D34A0" w:rsidRPr="004D562F">
        <w:rPr>
          <w:color w:val="4472C4" w:themeColor="accent1"/>
        </w:rPr>
        <w:t>What compl</w:t>
      </w:r>
      <w:r w:rsidR="00DB0309" w:rsidRPr="004D562F">
        <w:rPr>
          <w:color w:val="4472C4" w:themeColor="accent1"/>
        </w:rPr>
        <w:t>i</w:t>
      </w:r>
      <w:r w:rsidR="007D34A0" w:rsidRPr="004D562F">
        <w:rPr>
          <w:color w:val="4472C4" w:themeColor="accent1"/>
        </w:rPr>
        <w:t xml:space="preserve">ments have </w:t>
      </w:r>
      <w:r w:rsidR="00521D73" w:rsidRPr="004D562F">
        <w:rPr>
          <w:color w:val="4472C4" w:themeColor="accent1"/>
        </w:rPr>
        <w:t>I</w:t>
      </w:r>
      <w:r w:rsidR="007D34A0" w:rsidRPr="004D562F">
        <w:rPr>
          <w:color w:val="4472C4" w:themeColor="accent1"/>
        </w:rPr>
        <w:t xml:space="preserve"> received</w:t>
      </w:r>
      <w:r w:rsidR="00DB0309" w:rsidRPr="004D562F">
        <w:rPr>
          <w:color w:val="4472C4" w:themeColor="accent1"/>
        </w:rPr>
        <w:t>?</w:t>
      </w:r>
      <w:r w:rsidR="00521D73" w:rsidRPr="004D562F">
        <w:rPr>
          <w:color w:val="4472C4" w:themeColor="accent1"/>
        </w:rPr>
        <w:t xml:space="preserve"> </w:t>
      </w:r>
      <w:r w:rsidR="002E7255" w:rsidRPr="004D562F">
        <w:rPr>
          <w:color w:val="4472C4" w:themeColor="accent1"/>
        </w:rPr>
        <w:t>What strengths am I working on right now?</w:t>
      </w:r>
    </w:p>
    <w:p w14:paraId="111D346C" w14:textId="2870BBFF" w:rsidR="00BB5370" w:rsidRPr="004D562F" w:rsidRDefault="00BB5370">
      <w:pPr>
        <w:rPr>
          <w:color w:val="4472C4" w:themeColor="accent1"/>
        </w:rPr>
      </w:pPr>
    </w:p>
    <w:sdt>
      <w:sdtPr>
        <w:rPr>
          <w:color w:val="4472C4" w:themeColor="accent1"/>
        </w:rPr>
        <w:id w:val="612558987"/>
        <w:placeholder>
          <w:docPart w:val="E86FA07F286642BD90E8CD487818B005"/>
        </w:placeholder>
        <w:showingPlcHdr/>
      </w:sdtPr>
      <w:sdtContent>
        <w:p w14:paraId="07E8F849" w14:textId="4440F9EF" w:rsidR="00BB5370" w:rsidRPr="004D562F" w:rsidRDefault="00BB5370">
          <w:pPr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51BB8AC0" w14:textId="0BC10C7C" w:rsidR="00CD2D61" w:rsidRPr="004D562F" w:rsidRDefault="00CD2D61">
      <w:pPr>
        <w:rPr>
          <w:color w:val="4472C4" w:themeColor="accent1"/>
        </w:rPr>
      </w:pPr>
    </w:p>
    <w:p w14:paraId="0808AF8A" w14:textId="50430757" w:rsidR="00BB5370" w:rsidRPr="004D562F" w:rsidRDefault="00BB5370">
      <w:pPr>
        <w:rPr>
          <w:color w:val="4472C4" w:themeColor="accent1"/>
        </w:rPr>
      </w:pPr>
    </w:p>
    <w:p w14:paraId="367D7603" w14:textId="303940FB" w:rsidR="00BB5370" w:rsidRPr="004D562F" w:rsidRDefault="00BB5370">
      <w:pPr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>Trunk</w:t>
      </w:r>
    </w:p>
    <w:p w14:paraId="1F7EA3FF" w14:textId="69AE6A2E" w:rsidR="00BB5370" w:rsidRPr="004D562F" w:rsidRDefault="00BB5370">
      <w:pPr>
        <w:rPr>
          <w:color w:val="4472C4" w:themeColor="accent1"/>
        </w:rPr>
      </w:pPr>
      <w:r w:rsidRPr="004D562F">
        <w:rPr>
          <w:color w:val="4472C4" w:themeColor="accent1"/>
        </w:rPr>
        <w:t xml:space="preserve">What are my </w:t>
      </w:r>
      <w:r w:rsidR="00DB0309" w:rsidRPr="004D562F">
        <w:rPr>
          <w:color w:val="4472C4" w:themeColor="accent1"/>
        </w:rPr>
        <w:t xml:space="preserve">top 3 </w:t>
      </w:r>
      <w:r w:rsidRPr="004D562F">
        <w:rPr>
          <w:color w:val="4472C4" w:themeColor="accent1"/>
        </w:rPr>
        <w:t>skills?</w:t>
      </w:r>
      <w:r w:rsidR="002E7255" w:rsidRPr="004D562F">
        <w:rPr>
          <w:color w:val="4472C4" w:themeColor="accent1"/>
        </w:rPr>
        <w:t xml:space="preserve"> How did I develop these skills</w:t>
      </w:r>
      <w:r w:rsidR="008D03FB" w:rsidRPr="004D562F">
        <w:rPr>
          <w:color w:val="4472C4" w:themeColor="accent1"/>
        </w:rPr>
        <w:t xml:space="preserve"> and coping abilities? Do I focus more on my faults or my skills?</w:t>
      </w:r>
      <w:r w:rsidR="00C02206" w:rsidRPr="004D562F">
        <w:rPr>
          <w:color w:val="4472C4" w:themeColor="accent1"/>
        </w:rPr>
        <w:t xml:space="preserve"> How do I cope?</w:t>
      </w:r>
    </w:p>
    <w:p w14:paraId="5D6BC03F" w14:textId="09BB299A" w:rsidR="00BB5370" w:rsidRPr="004D562F" w:rsidRDefault="00BB5370">
      <w:pPr>
        <w:rPr>
          <w:color w:val="4472C4" w:themeColor="accent1"/>
        </w:rPr>
      </w:pPr>
    </w:p>
    <w:sdt>
      <w:sdtPr>
        <w:rPr>
          <w:color w:val="4472C4" w:themeColor="accent1"/>
        </w:rPr>
        <w:id w:val="1156343126"/>
        <w:placeholder>
          <w:docPart w:val="92373A7980D64DDB82AD31200B4756C1"/>
        </w:placeholder>
        <w:showingPlcHdr/>
      </w:sdtPr>
      <w:sdtContent>
        <w:p w14:paraId="6C379DF5" w14:textId="5A0691D8" w:rsidR="00BB5370" w:rsidRPr="004D562F" w:rsidRDefault="00BB5370">
          <w:pPr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4915FC9C" w14:textId="6B88D126" w:rsidR="009F1586" w:rsidRPr="004D562F" w:rsidRDefault="009F1586">
      <w:pPr>
        <w:rPr>
          <w:color w:val="4472C4" w:themeColor="accent1"/>
        </w:rPr>
      </w:pPr>
    </w:p>
    <w:p w14:paraId="7ACC8EE5" w14:textId="1492DD35" w:rsidR="009F1586" w:rsidRPr="004D562F" w:rsidRDefault="009F1586">
      <w:pPr>
        <w:rPr>
          <w:color w:val="4472C4" w:themeColor="accent1"/>
        </w:rPr>
      </w:pPr>
    </w:p>
    <w:p w14:paraId="613CF106" w14:textId="5CF28681" w:rsidR="009F1586" w:rsidRPr="004D562F" w:rsidRDefault="009F1586">
      <w:pPr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>Roots</w:t>
      </w:r>
    </w:p>
    <w:p w14:paraId="5F1EF2BB" w14:textId="5C80B68F" w:rsidR="009F1586" w:rsidRPr="004D562F" w:rsidRDefault="009F1586">
      <w:pPr>
        <w:rPr>
          <w:color w:val="4472C4" w:themeColor="accent1"/>
        </w:rPr>
      </w:pPr>
      <w:r w:rsidRPr="004D562F">
        <w:rPr>
          <w:color w:val="4472C4" w:themeColor="accent1"/>
        </w:rPr>
        <w:t>Past</w:t>
      </w:r>
      <w:r w:rsidR="00F60447" w:rsidRPr="004D562F">
        <w:rPr>
          <w:color w:val="4472C4" w:themeColor="accent1"/>
        </w:rPr>
        <w:t xml:space="preserve"> and where I came from. What was my upbringing like?</w:t>
      </w:r>
      <w:r w:rsidR="00C02206" w:rsidRPr="004D562F">
        <w:rPr>
          <w:color w:val="4472C4" w:themeColor="accent1"/>
        </w:rPr>
        <w:t xml:space="preserve"> What are my favourite memories? Who shaped my life? And how has my past influenced my present life?</w:t>
      </w:r>
    </w:p>
    <w:p w14:paraId="14DB55C0" w14:textId="3D7569F6" w:rsidR="00F60447" w:rsidRPr="004D562F" w:rsidRDefault="00F60447">
      <w:pPr>
        <w:rPr>
          <w:color w:val="4472C4" w:themeColor="accent1"/>
        </w:rPr>
      </w:pPr>
    </w:p>
    <w:sdt>
      <w:sdtPr>
        <w:rPr>
          <w:color w:val="4472C4" w:themeColor="accent1"/>
        </w:rPr>
        <w:id w:val="-1857960669"/>
        <w:placeholder>
          <w:docPart w:val="3637975FAB014B349C3C7AFF3A16DFB7"/>
        </w:placeholder>
        <w:showingPlcHdr/>
      </w:sdtPr>
      <w:sdtContent>
        <w:p w14:paraId="5C6ED995" w14:textId="14BFAF5A" w:rsidR="00F60447" w:rsidRPr="004D562F" w:rsidRDefault="00F60447">
          <w:pPr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38193A9A" w14:textId="3AE9F6CB" w:rsidR="00F60447" w:rsidRPr="004D562F" w:rsidRDefault="00F60447">
      <w:pPr>
        <w:rPr>
          <w:color w:val="4472C4" w:themeColor="accent1"/>
        </w:rPr>
      </w:pPr>
    </w:p>
    <w:p w14:paraId="3CADA336" w14:textId="440CA56A" w:rsidR="00F60447" w:rsidRPr="004D562F" w:rsidRDefault="00F60447">
      <w:pPr>
        <w:rPr>
          <w:color w:val="4472C4" w:themeColor="accent1"/>
        </w:rPr>
      </w:pPr>
    </w:p>
    <w:p w14:paraId="34329AEA" w14:textId="407857D4" w:rsidR="00C2534C" w:rsidRPr="004D562F" w:rsidRDefault="00C2534C">
      <w:pPr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 xml:space="preserve">Ground </w:t>
      </w:r>
    </w:p>
    <w:p w14:paraId="63CE482A" w14:textId="789D6BC2" w:rsidR="00C2534C" w:rsidRPr="004D562F" w:rsidRDefault="00C2534C">
      <w:pPr>
        <w:rPr>
          <w:color w:val="4472C4" w:themeColor="accent1"/>
        </w:rPr>
      </w:pPr>
      <w:r w:rsidRPr="004D562F">
        <w:rPr>
          <w:color w:val="4472C4" w:themeColor="accent1"/>
        </w:rPr>
        <w:t xml:space="preserve">Present life. </w:t>
      </w:r>
      <w:r w:rsidR="001E616C" w:rsidRPr="004D562F">
        <w:rPr>
          <w:color w:val="4472C4" w:themeColor="accent1"/>
        </w:rPr>
        <w:t xml:space="preserve">What is the best thing about my current life? </w:t>
      </w:r>
      <w:r w:rsidR="00ED0267" w:rsidRPr="004D562F">
        <w:rPr>
          <w:color w:val="4472C4" w:themeColor="accent1"/>
        </w:rPr>
        <w:t xml:space="preserve">How do I spend my spare time? What do </w:t>
      </w:r>
      <w:r w:rsidR="00BE67EC" w:rsidRPr="004D562F">
        <w:rPr>
          <w:color w:val="4472C4" w:themeColor="accent1"/>
        </w:rPr>
        <w:t xml:space="preserve">I </w:t>
      </w:r>
      <w:r w:rsidR="00ED0267" w:rsidRPr="004D562F">
        <w:rPr>
          <w:color w:val="4472C4" w:themeColor="accent1"/>
        </w:rPr>
        <w:t>wish I had more time for? What do I value most?</w:t>
      </w:r>
      <w:r w:rsidR="00852212" w:rsidRPr="004D562F">
        <w:rPr>
          <w:color w:val="4472C4" w:themeColor="accent1"/>
        </w:rPr>
        <w:t xml:space="preserve"> </w:t>
      </w:r>
    </w:p>
    <w:p w14:paraId="78262420" w14:textId="6A44E0A6" w:rsidR="00D527E8" w:rsidRPr="004D562F" w:rsidRDefault="00D527E8">
      <w:pPr>
        <w:rPr>
          <w:color w:val="4472C4" w:themeColor="accent1"/>
        </w:rPr>
      </w:pPr>
    </w:p>
    <w:sdt>
      <w:sdtPr>
        <w:rPr>
          <w:color w:val="4472C4" w:themeColor="accent1"/>
        </w:rPr>
        <w:id w:val="1497997209"/>
        <w:placeholder>
          <w:docPart w:val="3B9523A321084631809C7135575A9D1E"/>
        </w:placeholder>
        <w:showingPlcHdr/>
      </w:sdtPr>
      <w:sdtContent>
        <w:p w14:paraId="6F6B386A" w14:textId="0B1CF5C3" w:rsidR="00D527E8" w:rsidRPr="004D562F" w:rsidRDefault="00D527E8">
          <w:pPr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7F87B9CD" w14:textId="14EFF206" w:rsidR="00852212" w:rsidRPr="004D562F" w:rsidRDefault="00852212">
      <w:pPr>
        <w:rPr>
          <w:color w:val="4472C4" w:themeColor="accent1"/>
        </w:rPr>
      </w:pPr>
    </w:p>
    <w:p w14:paraId="54249018" w14:textId="2FA75662" w:rsidR="00852212" w:rsidRPr="004D562F" w:rsidRDefault="00852212">
      <w:pPr>
        <w:rPr>
          <w:color w:val="4472C4" w:themeColor="accent1"/>
        </w:rPr>
      </w:pPr>
    </w:p>
    <w:p w14:paraId="41A9ADE4" w14:textId="1B8FC104" w:rsidR="00852212" w:rsidRPr="004D562F" w:rsidRDefault="00852212">
      <w:pPr>
        <w:rPr>
          <w:color w:val="4472C4" w:themeColor="accent1"/>
        </w:rPr>
      </w:pPr>
    </w:p>
    <w:p w14:paraId="74EC8367" w14:textId="26D43477" w:rsidR="00852212" w:rsidRPr="004D562F" w:rsidRDefault="00852212">
      <w:pPr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 xml:space="preserve">Branches </w:t>
      </w:r>
    </w:p>
    <w:p w14:paraId="35ED7F97" w14:textId="5511C185" w:rsidR="00D527E8" w:rsidRPr="004D562F" w:rsidRDefault="00D527E8">
      <w:pPr>
        <w:rPr>
          <w:color w:val="4472C4" w:themeColor="accent1"/>
        </w:rPr>
      </w:pPr>
      <w:r w:rsidRPr="004D562F">
        <w:rPr>
          <w:color w:val="4472C4" w:themeColor="accent1"/>
        </w:rPr>
        <w:t xml:space="preserve">Dreams. </w:t>
      </w:r>
      <w:r w:rsidR="005131B3" w:rsidRPr="004D562F">
        <w:rPr>
          <w:color w:val="4472C4" w:themeColor="accent1"/>
        </w:rPr>
        <w:t xml:space="preserve">If </w:t>
      </w:r>
      <w:r w:rsidR="00BE67EC" w:rsidRPr="004D562F">
        <w:rPr>
          <w:color w:val="4472C4" w:themeColor="accent1"/>
        </w:rPr>
        <w:t>I</w:t>
      </w:r>
      <w:r w:rsidR="005131B3" w:rsidRPr="004D562F">
        <w:rPr>
          <w:color w:val="4472C4" w:themeColor="accent1"/>
        </w:rPr>
        <w:t xml:space="preserve"> had three wishes, what would they be?</w:t>
      </w:r>
      <w:r w:rsidRPr="004D562F">
        <w:rPr>
          <w:color w:val="4472C4" w:themeColor="accent1"/>
        </w:rPr>
        <w:t xml:space="preserve"> </w:t>
      </w:r>
      <w:r w:rsidR="00521D73" w:rsidRPr="004D562F">
        <w:rPr>
          <w:color w:val="4472C4" w:themeColor="accent1"/>
        </w:rPr>
        <w:t xml:space="preserve">Would I give wishes to other people? </w:t>
      </w:r>
      <w:r w:rsidR="009C1578" w:rsidRPr="004D562F">
        <w:rPr>
          <w:color w:val="4472C4" w:themeColor="accent1"/>
        </w:rPr>
        <w:t xml:space="preserve">Or if I woke up in a magic land where anything can happen and everything was perfect, what would I </w:t>
      </w:r>
      <w:r w:rsidR="007A3EF4" w:rsidRPr="004D562F">
        <w:rPr>
          <w:color w:val="4472C4" w:themeColor="accent1"/>
        </w:rPr>
        <w:t>be doing?</w:t>
      </w:r>
    </w:p>
    <w:p w14:paraId="0875AC58" w14:textId="256173D4" w:rsidR="00D527E8" w:rsidRPr="004D562F" w:rsidRDefault="00D527E8">
      <w:pPr>
        <w:rPr>
          <w:color w:val="4472C4" w:themeColor="accent1"/>
        </w:rPr>
      </w:pPr>
    </w:p>
    <w:sdt>
      <w:sdtPr>
        <w:rPr>
          <w:color w:val="4472C4" w:themeColor="accent1"/>
        </w:rPr>
        <w:id w:val="1757245815"/>
        <w:placeholder>
          <w:docPart w:val="B212368A0EDA4495B54E70CA6232B584"/>
        </w:placeholder>
        <w:showingPlcHdr/>
      </w:sdtPr>
      <w:sdtContent>
        <w:p w14:paraId="26A546E9" w14:textId="5D8985F2" w:rsidR="00D527E8" w:rsidRPr="004D562F" w:rsidRDefault="00D527E8">
          <w:pPr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7FE46C80" w14:textId="792377A9" w:rsidR="00EE0317" w:rsidRPr="004D562F" w:rsidRDefault="00EE0317">
      <w:pPr>
        <w:rPr>
          <w:color w:val="4472C4" w:themeColor="accent1"/>
        </w:rPr>
      </w:pPr>
    </w:p>
    <w:p w14:paraId="6C62BA95" w14:textId="77777777" w:rsidR="000C1D95" w:rsidRPr="004D562F" w:rsidRDefault="000C1D95">
      <w:pPr>
        <w:rPr>
          <w:color w:val="4472C4" w:themeColor="accent1"/>
        </w:rPr>
      </w:pPr>
    </w:p>
    <w:p w14:paraId="78319D24" w14:textId="59073F8F" w:rsidR="000C1D95" w:rsidRPr="004D562F" w:rsidRDefault="000C1D95">
      <w:pPr>
        <w:spacing w:before="160" w:after="160"/>
        <w:jc w:val="both"/>
        <w:rPr>
          <w:color w:val="4472C4" w:themeColor="accent1"/>
        </w:rPr>
      </w:pPr>
      <w:r w:rsidRPr="004D562F">
        <w:rPr>
          <w:color w:val="4472C4" w:themeColor="accent1"/>
        </w:rPr>
        <w:br w:type="page"/>
      </w:r>
    </w:p>
    <w:p w14:paraId="60B296B0" w14:textId="12AEC08A" w:rsidR="00EE0317" w:rsidRPr="004D562F" w:rsidRDefault="00EE0317">
      <w:pPr>
        <w:rPr>
          <w:color w:val="4472C4" w:themeColor="accent1"/>
        </w:rPr>
      </w:pPr>
      <w:r w:rsidRPr="004D562F">
        <w:rPr>
          <w:noProof/>
          <w:color w:val="4472C4" w:themeColor="accent1"/>
        </w:rPr>
        <w:lastRenderedPageBreak/>
        <mc:AlternateContent>
          <mc:Choice Requires="wps">
            <w:drawing>
              <wp:anchor distT="91440" distB="91440" distL="114300" distR="114300" simplePos="0" relativeHeight="251675648" behindDoc="1" locked="0" layoutInCell="1" allowOverlap="1" wp14:anchorId="0FC9396F" wp14:editId="35AD1BE2">
                <wp:simplePos x="0" y="0"/>
                <wp:positionH relativeFrom="margin">
                  <wp:posOffset>0</wp:posOffset>
                </wp:positionH>
                <wp:positionV relativeFrom="paragraph">
                  <wp:posOffset>257175</wp:posOffset>
                </wp:positionV>
                <wp:extent cx="6084570" cy="1221740"/>
                <wp:effectExtent l="0" t="0" r="0" b="0"/>
                <wp:wrapTight wrapText="bothSides">
                  <wp:wrapPolygon edited="0">
                    <wp:start x="203" y="0"/>
                    <wp:lineTo x="203" y="21218"/>
                    <wp:lineTo x="21370" y="21218"/>
                    <wp:lineTo x="21370" y="0"/>
                    <wp:lineTo x="203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4570" cy="12217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845C8" w14:textId="7F1D75E0" w:rsidR="00EE0317" w:rsidRDefault="00EE0317" w:rsidP="00EE0317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jc w:val="center"/>
                              <w:rPr>
                                <w:rFonts w:ascii="MV Boli" w:hAnsi="MV Boli" w:cs="MV Boli"/>
                                <w:color w:val="4472C4" w:themeColor="accent1"/>
                                <w:sz w:val="52"/>
                                <w:szCs w:val="52"/>
                              </w:rPr>
                            </w:pPr>
                            <w:r w:rsidRPr="00DE7063">
                              <w:rPr>
                                <w:rFonts w:ascii="MV Boli" w:hAnsi="MV Boli" w:cs="MV Boli"/>
                                <w:color w:val="4472C4" w:themeColor="accent1"/>
                                <w:sz w:val="52"/>
                                <w:szCs w:val="52"/>
                              </w:rPr>
                              <w:t xml:space="preserve">MY </w:t>
                            </w:r>
                            <w:r w:rsidR="000C1D95">
                              <w:rPr>
                                <w:rFonts w:ascii="MV Boli" w:hAnsi="MV Boli" w:cs="MV Boli"/>
                                <w:color w:val="4472C4" w:themeColor="accent1"/>
                                <w:sz w:val="52"/>
                                <w:szCs w:val="52"/>
                              </w:rPr>
                              <w:t>MEMORY NETWORK</w:t>
                            </w:r>
                          </w:p>
                          <w:p w14:paraId="284010DB" w14:textId="7ED06678" w:rsidR="00B14D7A" w:rsidRDefault="00B14D7A" w:rsidP="00EE0317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jc w:val="center"/>
                              <w:rPr>
                                <w:rFonts w:ascii="MV Boli" w:hAnsi="MV Boli" w:cs="MV Boli"/>
                                <w:color w:val="4472C4" w:themeColor="accen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MV Boli" w:hAnsi="MV Boli" w:cs="MV Boli"/>
                                <w:color w:val="4472C4" w:themeColor="accent1"/>
                                <w:sz w:val="52"/>
                                <w:szCs w:val="52"/>
                              </w:rPr>
                              <w:t>(OPTIONAL)</w:t>
                            </w:r>
                          </w:p>
                          <w:p w14:paraId="560A02AA" w14:textId="3C8BD3C4" w:rsidR="00EE0317" w:rsidRPr="00F973C6" w:rsidRDefault="00EE0317" w:rsidP="000C1D95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rFonts w:ascii="MV Boli" w:hAnsi="MV Boli" w:cs="MV Boli"/>
                                <w:color w:val="4472C4" w:themeColor="accen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396F" id="_x0000_s1034" type="#_x0000_t202" style="position:absolute;margin-left:0;margin-top:20.25pt;width:479.1pt;height:96.2pt;z-index:-25164083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" filled="f" stroked="f">
                <v:textbox>
                  <w:txbxContent>
                    <w:p w14:paraId="5A2845C8" w14:textId="7F1D75E0" w:rsidR="00EE0317" w:rsidRDefault="00EE0317" w:rsidP="00EE0317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jc w:val="center"/>
                        <w:rPr>
                          <w:rFonts w:ascii="MV Boli" w:hAnsi="MV Boli" w:cs="MV Boli"/>
                          <w:color w:val="4472C4" w:themeColor="accent1"/>
                          <w:sz w:val="52"/>
                          <w:szCs w:val="52"/>
                        </w:rPr>
                      </w:pPr>
                      <w:r w:rsidRPr="00DE7063">
                        <w:rPr>
                          <w:rFonts w:ascii="MV Boli" w:hAnsi="MV Boli" w:cs="MV Boli"/>
                          <w:color w:val="4472C4" w:themeColor="accent1"/>
                          <w:sz w:val="52"/>
                          <w:szCs w:val="52"/>
                        </w:rPr>
                        <w:t xml:space="preserve">MY </w:t>
                      </w:r>
                      <w:r w:rsidR="000C1D95">
                        <w:rPr>
                          <w:rFonts w:ascii="MV Boli" w:hAnsi="MV Boli" w:cs="MV Boli"/>
                          <w:color w:val="4472C4" w:themeColor="accent1"/>
                          <w:sz w:val="52"/>
                          <w:szCs w:val="52"/>
                        </w:rPr>
                        <w:t>MEMORY NETWORK</w:t>
                      </w:r>
                    </w:p>
                    <w:p w14:paraId="284010DB" w14:textId="7ED06678" w:rsidR="00B14D7A" w:rsidRDefault="00B14D7A" w:rsidP="00EE0317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jc w:val="center"/>
                        <w:rPr>
                          <w:rFonts w:ascii="MV Boli" w:hAnsi="MV Boli" w:cs="MV Boli"/>
                          <w:color w:val="4472C4" w:themeColor="accent1"/>
                          <w:sz w:val="52"/>
                          <w:szCs w:val="52"/>
                        </w:rPr>
                      </w:pPr>
                      <w:r>
                        <w:rPr>
                          <w:rFonts w:ascii="MV Boli" w:hAnsi="MV Boli" w:cs="MV Boli"/>
                          <w:color w:val="4472C4" w:themeColor="accent1"/>
                          <w:sz w:val="52"/>
                          <w:szCs w:val="52"/>
                        </w:rPr>
                        <w:t>(OPTIONAL)</w:t>
                      </w:r>
                    </w:p>
                    <w:p w14:paraId="560A02AA" w14:textId="3C8BD3C4" w:rsidR="00EE0317" w:rsidRPr="00F973C6" w:rsidRDefault="00EE0317" w:rsidP="000C1D95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rFonts w:ascii="MV Boli" w:hAnsi="MV Boli" w:cs="MV Boli"/>
                          <w:color w:val="4472C4" w:themeColor="accent1"/>
                          <w:sz w:val="24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1696BDAF" w14:textId="0A61E8FF" w:rsidR="00B14D7A" w:rsidRPr="004D562F" w:rsidRDefault="00B14D7A" w:rsidP="000C1D95">
      <w:pPr>
        <w:rPr>
          <w:color w:val="4472C4" w:themeColor="accent1"/>
        </w:rPr>
      </w:pPr>
    </w:p>
    <w:p w14:paraId="484CE202" w14:textId="77777777" w:rsidR="00B14D7A" w:rsidRPr="004D562F" w:rsidRDefault="00B14D7A" w:rsidP="000C1D95">
      <w:pPr>
        <w:rPr>
          <w:color w:val="4472C4" w:themeColor="accent1"/>
        </w:rPr>
      </w:pPr>
    </w:p>
    <w:p w14:paraId="551D1924" w14:textId="2FF79647" w:rsidR="000C1D95" w:rsidRPr="004D562F" w:rsidRDefault="00197623" w:rsidP="000C1D95">
      <w:pPr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>Memory or Dream</w:t>
      </w:r>
    </w:p>
    <w:p w14:paraId="094D31D5" w14:textId="390B625B" w:rsidR="000C1D95" w:rsidRPr="004D562F" w:rsidRDefault="00490545" w:rsidP="000C1D95">
      <w:pPr>
        <w:tabs>
          <w:tab w:val="left" w:pos="2520"/>
        </w:tabs>
        <w:rPr>
          <w:color w:val="4472C4" w:themeColor="accent1"/>
        </w:rPr>
      </w:pPr>
      <w:r w:rsidRPr="004D562F">
        <w:rPr>
          <w:color w:val="4472C4" w:themeColor="accent1"/>
        </w:rPr>
        <w:t>Based on my life story above</w:t>
      </w:r>
      <w:r w:rsidR="00877E57" w:rsidRPr="004D562F">
        <w:rPr>
          <w:color w:val="4472C4" w:themeColor="accent1"/>
        </w:rPr>
        <w:t>,</w:t>
      </w:r>
      <w:r w:rsidRPr="004D562F">
        <w:rPr>
          <w:color w:val="4472C4" w:themeColor="accent1"/>
        </w:rPr>
        <w:t xml:space="preserve"> I would like to investigate</w:t>
      </w:r>
      <w:r w:rsidR="00877E57" w:rsidRPr="004D562F">
        <w:rPr>
          <w:color w:val="4472C4" w:themeColor="accent1"/>
        </w:rPr>
        <w:t xml:space="preserve"> </w:t>
      </w:r>
      <w:r w:rsidR="00895F29" w:rsidRPr="004D562F">
        <w:rPr>
          <w:color w:val="4472C4" w:themeColor="accent1"/>
        </w:rPr>
        <w:t>a recurring memory that has to do with</w:t>
      </w:r>
    </w:p>
    <w:p w14:paraId="04C9055E" w14:textId="542DA22E" w:rsidR="00895F29" w:rsidRPr="004D562F" w:rsidRDefault="00895F29" w:rsidP="000C1D95">
      <w:pPr>
        <w:tabs>
          <w:tab w:val="left" w:pos="2520"/>
        </w:tabs>
        <w:rPr>
          <w:color w:val="4472C4" w:themeColor="accent1"/>
        </w:rPr>
      </w:pPr>
      <w:sdt>
        <w:sdtPr>
          <w:rPr>
            <w:color w:val="4472C4" w:themeColor="accent1"/>
          </w:rPr>
          <w:id w:val="1469940450"/>
          <w:placeholder>
            <w:docPart w:val="DDF72A4DFFEE440CBEF3808242C62573"/>
          </w:placeholder>
          <w:showingPlcHdr/>
          <w:dropDownList>
            <w:listItem w:value="Choose an item."/>
            <w:listItem w:displayText="first memory" w:value="first memory"/>
            <w:listItem w:displayText="worst memory" w:value="worst memory"/>
            <w:listItem w:displayText="present trigger" w:value="present trigger"/>
            <w:listItem w:displayText="a dream" w:value="a dream"/>
          </w:dropDownList>
        </w:sdtPr>
        <w:sdtContent>
          <w:r w:rsidRPr="004D562F">
            <w:rPr>
              <w:rStyle w:val="PlaceholderText"/>
              <w:color w:val="4472C4" w:themeColor="accent1"/>
            </w:rPr>
            <w:t>Choose an item.</w:t>
          </w:r>
        </w:sdtContent>
      </w:sdt>
      <w:r w:rsidR="00C0396E" w:rsidRPr="004D562F">
        <w:rPr>
          <w:color w:val="4472C4" w:themeColor="accent1"/>
        </w:rPr>
        <w:t xml:space="preserve">.  </w:t>
      </w:r>
      <w:r w:rsidR="00197623" w:rsidRPr="004D562F">
        <w:rPr>
          <w:color w:val="4472C4" w:themeColor="accent1"/>
        </w:rPr>
        <w:t>Can you briefly describe the memory or dream in your own words</w:t>
      </w:r>
      <w:r w:rsidR="00857195" w:rsidRPr="004D562F">
        <w:rPr>
          <w:color w:val="4472C4" w:themeColor="accent1"/>
        </w:rPr>
        <w:t>?</w:t>
      </w:r>
    </w:p>
    <w:p w14:paraId="25498CC8" w14:textId="0D6909D1" w:rsidR="00197623" w:rsidRPr="004D562F" w:rsidRDefault="00197623" w:rsidP="000C1D95">
      <w:pPr>
        <w:tabs>
          <w:tab w:val="left" w:pos="2520"/>
        </w:tabs>
        <w:rPr>
          <w:color w:val="4472C4" w:themeColor="accent1"/>
        </w:rPr>
      </w:pPr>
      <w:sdt>
        <w:sdtPr>
          <w:rPr>
            <w:color w:val="4472C4" w:themeColor="accent1"/>
          </w:rPr>
          <w:id w:val="829479546"/>
          <w:placeholder>
            <w:docPart w:val="3767B2F301084DFC9D78DF18E416AFC9"/>
          </w:placeholder>
          <w:showingPlcHdr/>
        </w:sdtPr>
        <w:sdtContent>
          <w:r w:rsidRPr="004D562F">
            <w:rPr>
              <w:rStyle w:val="PlaceholderText"/>
              <w:color w:val="4472C4" w:themeColor="accent1"/>
            </w:rPr>
            <w:t>Click or tap here to enter text.</w:t>
          </w:r>
        </w:sdtContent>
      </w:sdt>
      <w:r w:rsidRPr="004D562F">
        <w:rPr>
          <w:color w:val="4472C4" w:themeColor="accent1"/>
        </w:rPr>
        <w:t>.</w:t>
      </w:r>
    </w:p>
    <w:p w14:paraId="11AA5A24" w14:textId="289B2947" w:rsidR="00197623" w:rsidRPr="004D562F" w:rsidRDefault="00197623" w:rsidP="000C1D95">
      <w:pPr>
        <w:tabs>
          <w:tab w:val="left" w:pos="2520"/>
        </w:tabs>
        <w:rPr>
          <w:color w:val="4472C4" w:themeColor="accent1"/>
        </w:rPr>
      </w:pPr>
    </w:p>
    <w:p w14:paraId="638B5CB6" w14:textId="0D4BAF23" w:rsidR="00197623" w:rsidRPr="004D562F" w:rsidRDefault="00857195" w:rsidP="000C1D95">
      <w:pPr>
        <w:tabs>
          <w:tab w:val="left" w:pos="2520"/>
        </w:tabs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>Image</w:t>
      </w:r>
    </w:p>
    <w:p w14:paraId="2B8A8079" w14:textId="766B8A4F" w:rsidR="00857195" w:rsidRPr="004D562F" w:rsidRDefault="00857195" w:rsidP="000C1D95">
      <w:pPr>
        <w:tabs>
          <w:tab w:val="left" w:pos="2520"/>
        </w:tabs>
        <w:rPr>
          <w:color w:val="4472C4" w:themeColor="accent1"/>
        </w:rPr>
      </w:pPr>
      <w:r w:rsidRPr="004D562F">
        <w:rPr>
          <w:color w:val="4472C4" w:themeColor="accent1"/>
        </w:rPr>
        <w:t>What image represent the worst part of the memory</w:t>
      </w:r>
      <w:r w:rsidR="007D603B" w:rsidRPr="004D562F">
        <w:rPr>
          <w:color w:val="4472C4" w:themeColor="accent1"/>
        </w:rPr>
        <w:t xml:space="preserve"> or incident</w:t>
      </w:r>
      <w:r w:rsidRPr="004D562F">
        <w:rPr>
          <w:color w:val="4472C4" w:themeColor="accent1"/>
        </w:rPr>
        <w:t xml:space="preserve"> above?</w:t>
      </w:r>
      <w:r w:rsidR="007D603B" w:rsidRPr="004D562F">
        <w:rPr>
          <w:color w:val="4472C4" w:themeColor="accent1"/>
        </w:rPr>
        <w:t xml:space="preserve"> If you are having a hard time this is something that we can work on together in our session.</w:t>
      </w:r>
      <w:r w:rsidR="0011299E" w:rsidRPr="004D562F">
        <w:rPr>
          <w:color w:val="4472C4" w:themeColor="accent1"/>
        </w:rPr>
        <w:t xml:space="preserve"> Just say I need help.</w:t>
      </w:r>
    </w:p>
    <w:sdt>
      <w:sdtPr>
        <w:rPr>
          <w:color w:val="4472C4" w:themeColor="accent1"/>
        </w:rPr>
        <w:id w:val="1032769245"/>
        <w:placeholder>
          <w:docPart w:val="09234ADBF5ED4A78BACBBB159FC4D3FC"/>
        </w:placeholder>
        <w:showingPlcHdr/>
      </w:sdtPr>
      <w:sdtContent>
        <w:p w14:paraId="1A4B2C7C" w14:textId="16A5E3B3" w:rsidR="007D603B" w:rsidRPr="004D562F" w:rsidRDefault="0011299E" w:rsidP="000C1D95">
          <w:pPr>
            <w:tabs>
              <w:tab w:val="left" w:pos="2520"/>
            </w:tabs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751D0C30" w14:textId="7669762F" w:rsidR="0011299E" w:rsidRPr="004D562F" w:rsidRDefault="0011299E" w:rsidP="000C1D95">
      <w:pPr>
        <w:tabs>
          <w:tab w:val="left" w:pos="2520"/>
        </w:tabs>
        <w:rPr>
          <w:color w:val="4472C4" w:themeColor="accent1"/>
        </w:rPr>
      </w:pPr>
    </w:p>
    <w:p w14:paraId="23E1657A" w14:textId="101F0F7B" w:rsidR="00A64580" w:rsidRPr="004D562F" w:rsidRDefault="002F22E3" w:rsidP="000C1D95">
      <w:pPr>
        <w:tabs>
          <w:tab w:val="left" w:pos="2520"/>
        </w:tabs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>Negative Belief</w:t>
      </w:r>
    </w:p>
    <w:p w14:paraId="46E7E6E1" w14:textId="7D620D4C" w:rsidR="0011299E" w:rsidRPr="004D562F" w:rsidRDefault="0011299E" w:rsidP="000C1D95">
      <w:pPr>
        <w:tabs>
          <w:tab w:val="left" w:pos="2520"/>
        </w:tabs>
        <w:rPr>
          <w:color w:val="4472C4" w:themeColor="accent1"/>
        </w:rPr>
      </w:pPr>
      <w:r w:rsidRPr="004D562F">
        <w:rPr>
          <w:color w:val="4472C4" w:themeColor="accent1"/>
        </w:rPr>
        <w:t>Choose a negative belief</w:t>
      </w:r>
      <w:r w:rsidR="00210C49" w:rsidRPr="004D562F">
        <w:rPr>
          <w:color w:val="4472C4" w:themeColor="accent1"/>
        </w:rPr>
        <w:t xml:space="preserve"> </w:t>
      </w:r>
      <w:r w:rsidRPr="004D562F">
        <w:rPr>
          <w:color w:val="4472C4" w:themeColor="accent1"/>
        </w:rPr>
        <w:t xml:space="preserve">or value that you think best represents the memory or dream paired with the image from </w:t>
      </w:r>
      <w:r w:rsidR="00CB35FC" w:rsidRPr="004D562F">
        <w:rPr>
          <w:color w:val="4472C4" w:themeColor="accent1"/>
        </w:rPr>
        <w:t xml:space="preserve">the </w:t>
      </w:r>
      <w:hyperlink r:id="rId7" w:tgtFrame="_blank" w:history="1">
        <w:r w:rsidR="00CB35FC" w:rsidRPr="004D562F">
          <w:rPr>
            <w:rStyle w:val="Hyperlink"/>
            <w:color w:val="4472C4" w:themeColor="accent1"/>
          </w:rPr>
          <w:t>How Do I Describe My Trauma</w:t>
        </w:r>
      </w:hyperlink>
      <w:r w:rsidRPr="004D562F">
        <w:rPr>
          <w:color w:val="4472C4" w:themeColor="accent1"/>
        </w:rPr>
        <w:t xml:space="preserve">. </w:t>
      </w:r>
      <w:r w:rsidR="00F23543" w:rsidRPr="004D562F">
        <w:rPr>
          <w:color w:val="4472C4" w:themeColor="accent1"/>
        </w:rPr>
        <w:t xml:space="preserve">It important that you reflect deeply on these and determine the one that best represents your </w:t>
      </w:r>
      <w:r w:rsidR="00D628C9" w:rsidRPr="004D562F">
        <w:rPr>
          <w:color w:val="4472C4" w:themeColor="accent1"/>
        </w:rPr>
        <w:t xml:space="preserve">past. Or alternatively the one that best represents where you wish to be in the future. </w:t>
      </w:r>
    </w:p>
    <w:sdt>
      <w:sdtPr>
        <w:rPr>
          <w:color w:val="4472C4" w:themeColor="accent1"/>
        </w:rPr>
        <w:id w:val="-274025835"/>
        <w:placeholder>
          <w:docPart w:val="DAFAA7677F4D4FF6A86DF92ACCC66A8D"/>
        </w:placeholder>
        <w:showingPlcHdr/>
      </w:sdtPr>
      <w:sdtContent>
        <w:p w14:paraId="5278A6D2" w14:textId="3636BB60" w:rsidR="0011299E" w:rsidRPr="004D562F" w:rsidRDefault="0011299E" w:rsidP="000C1D95">
          <w:pPr>
            <w:tabs>
              <w:tab w:val="left" w:pos="2520"/>
            </w:tabs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14B50313" w14:textId="32835E3A" w:rsidR="007D603B" w:rsidRPr="004D562F" w:rsidRDefault="007D603B" w:rsidP="000C1D95">
      <w:pPr>
        <w:tabs>
          <w:tab w:val="left" w:pos="2520"/>
        </w:tabs>
        <w:rPr>
          <w:color w:val="4472C4" w:themeColor="accent1"/>
        </w:rPr>
      </w:pPr>
    </w:p>
    <w:p w14:paraId="74C2A106" w14:textId="660609C3" w:rsidR="009812D9" w:rsidRPr="004D562F" w:rsidRDefault="009812D9" w:rsidP="000C1D95">
      <w:pPr>
        <w:tabs>
          <w:tab w:val="left" w:pos="2520"/>
        </w:tabs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>Emotions</w:t>
      </w:r>
    </w:p>
    <w:p w14:paraId="10F8F64E" w14:textId="367ADE5B" w:rsidR="009812D9" w:rsidRPr="004D562F" w:rsidRDefault="009812D9" w:rsidP="000C1D95">
      <w:pPr>
        <w:tabs>
          <w:tab w:val="left" w:pos="2520"/>
        </w:tabs>
        <w:rPr>
          <w:color w:val="4472C4" w:themeColor="accent1"/>
        </w:rPr>
      </w:pPr>
      <w:r w:rsidRPr="004D562F">
        <w:rPr>
          <w:color w:val="4472C4" w:themeColor="accent1"/>
        </w:rPr>
        <w:t xml:space="preserve">When you </w:t>
      </w:r>
      <w:r w:rsidR="00210C49" w:rsidRPr="004D562F">
        <w:rPr>
          <w:color w:val="4472C4" w:themeColor="accent1"/>
        </w:rPr>
        <w:t xml:space="preserve">bring up the image and </w:t>
      </w:r>
      <w:r w:rsidR="00C648FB" w:rsidRPr="004D562F">
        <w:rPr>
          <w:color w:val="4472C4" w:themeColor="accent1"/>
        </w:rPr>
        <w:t xml:space="preserve">negative belief </w:t>
      </w:r>
      <w:r w:rsidR="00FF160B" w:rsidRPr="004D562F">
        <w:rPr>
          <w:color w:val="4472C4" w:themeColor="accent1"/>
        </w:rPr>
        <w:t xml:space="preserve">what emotions come up for you. </w:t>
      </w:r>
      <w:r w:rsidR="0094565F" w:rsidRPr="004D562F">
        <w:rPr>
          <w:color w:val="4472C4" w:themeColor="accent1"/>
        </w:rPr>
        <w:t xml:space="preserve">You can use the </w:t>
      </w:r>
      <w:hyperlink r:id="rId8" w:tgtFrame="_blank" w:history="1">
        <w:r w:rsidR="00825950" w:rsidRPr="00620F8E">
          <w:rPr>
            <w:rStyle w:val="Hyperlink"/>
          </w:rPr>
          <w:t>Wheel of Emotions</w:t>
        </w:r>
      </w:hyperlink>
      <w:r w:rsidR="00825950" w:rsidRPr="004D562F">
        <w:rPr>
          <w:color w:val="4472C4" w:themeColor="accent1"/>
        </w:rPr>
        <w:t xml:space="preserve"> to</w:t>
      </w:r>
      <w:r w:rsidR="0094565F" w:rsidRPr="004D562F">
        <w:rPr>
          <w:color w:val="4472C4" w:themeColor="accent1"/>
        </w:rPr>
        <w:t xml:space="preserve"> describe emotions? </w:t>
      </w:r>
    </w:p>
    <w:sdt>
      <w:sdtPr>
        <w:rPr>
          <w:color w:val="4472C4" w:themeColor="accent1"/>
        </w:rPr>
        <w:id w:val="-722832026"/>
        <w:placeholder>
          <w:docPart w:val="DefaultPlaceholder_-1854013440"/>
        </w:placeholder>
        <w:showingPlcHdr/>
      </w:sdtPr>
      <w:sdtContent>
        <w:p w14:paraId="7EB6FD4B" w14:textId="4CB3EFB7" w:rsidR="00D344F2" w:rsidRPr="004D562F" w:rsidRDefault="00D344F2" w:rsidP="000C1D95">
          <w:pPr>
            <w:tabs>
              <w:tab w:val="left" w:pos="2520"/>
            </w:tabs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2E002E4D" w14:textId="57FD0C40" w:rsidR="00D344F2" w:rsidRPr="004D562F" w:rsidRDefault="00D344F2" w:rsidP="000C1D95">
      <w:pPr>
        <w:tabs>
          <w:tab w:val="left" w:pos="2520"/>
        </w:tabs>
        <w:rPr>
          <w:color w:val="4472C4" w:themeColor="accent1"/>
        </w:rPr>
      </w:pPr>
    </w:p>
    <w:p w14:paraId="21CBC9A5" w14:textId="0FF1E8DB" w:rsidR="00D344F2" w:rsidRPr="004D562F" w:rsidRDefault="00D344F2" w:rsidP="000C1D95">
      <w:pPr>
        <w:tabs>
          <w:tab w:val="left" w:pos="2520"/>
        </w:tabs>
        <w:rPr>
          <w:b/>
          <w:bCs/>
          <w:color w:val="4472C4" w:themeColor="accent1"/>
          <w:sz w:val="32"/>
          <w:szCs w:val="32"/>
        </w:rPr>
      </w:pPr>
      <w:r w:rsidRPr="004D562F">
        <w:rPr>
          <w:b/>
          <w:bCs/>
          <w:color w:val="4472C4" w:themeColor="accent1"/>
          <w:sz w:val="32"/>
          <w:szCs w:val="32"/>
        </w:rPr>
        <w:t>Feelings</w:t>
      </w:r>
    </w:p>
    <w:p w14:paraId="4E7EC04C" w14:textId="59787DEF" w:rsidR="00D344F2" w:rsidRPr="004D562F" w:rsidRDefault="00D344F2" w:rsidP="000C1D95">
      <w:pPr>
        <w:tabs>
          <w:tab w:val="left" w:pos="2520"/>
        </w:tabs>
        <w:rPr>
          <w:color w:val="4472C4" w:themeColor="accent1"/>
        </w:rPr>
      </w:pPr>
      <w:r w:rsidRPr="004D562F">
        <w:rPr>
          <w:color w:val="4472C4" w:themeColor="accent1"/>
        </w:rPr>
        <w:t>W</w:t>
      </w:r>
      <w:r w:rsidR="00D814F7" w:rsidRPr="004D562F">
        <w:rPr>
          <w:color w:val="4472C4" w:themeColor="accent1"/>
        </w:rPr>
        <w:t xml:space="preserve">hen you bring up the memory or dream </w:t>
      </w:r>
      <w:r w:rsidR="00253A75" w:rsidRPr="004D562F">
        <w:rPr>
          <w:color w:val="4472C4" w:themeColor="accent1"/>
        </w:rPr>
        <w:t>+</w:t>
      </w:r>
      <w:r w:rsidR="00D814F7" w:rsidRPr="004D562F">
        <w:rPr>
          <w:color w:val="4472C4" w:themeColor="accent1"/>
        </w:rPr>
        <w:t xml:space="preserve"> image</w:t>
      </w:r>
      <w:r w:rsidR="00253A75" w:rsidRPr="004D562F">
        <w:rPr>
          <w:color w:val="4472C4" w:themeColor="accent1"/>
        </w:rPr>
        <w:t xml:space="preserve"> + negative belief what do you feel? And where do you feel it? </w:t>
      </w:r>
      <w:r w:rsidR="003152F9">
        <w:rPr>
          <w:color w:val="4472C4" w:themeColor="accent1"/>
        </w:rPr>
        <w:t xml:space="preserve">You can use </w:t>
      </w:r>
      <w:hyperlink r:id="rId9" w:tgtFrame="_blank" w:history="1">
        <w:r w:rsidR="003152F9" w:rsidRPr="00AB4CF7">
          <w:rPr>
            <w:rStyle w:val="Hyperlink"/>
          </w:rPr>
          <w:t xml:space="preserve">this </w:t>
        </w:r>
        <w:r w:rsidR="00940525" w:rsidRPr="00AB4CF7">
          <w:rPr>
            <w:rStyle w:val="Hyperlink"/>
          </w:rPr>
          <w:t>diagram</w:t>
        </w:r>
      </w:hyperlink>
      <w:r w:rsidR="00940525">
        <w:rPr>
          <w:color w:val="4472C4" w:themeColor="accent1"/>
        </w:rPr>
        <w:t xml:space="preserve"> to help describe where the feelings are? </w:t>
      </w:r>
    </w:p>
    <w:sdt>
      <w:sdtPr>
        <w:rPr>
          <w:color w:val="4472C4" w:themeColor="accent1"/>
        </w:rPr>
        <w:id w:val="1891684750"/>
        <w:placeholder>
          <w:docPart w:val="DefaultPlaceholder_-1854013440"/>
        </w:placeholder>
        <w:showingPlcHdr/>
      </w:sdtPr>
      <w:sdtContent>
        <w:p w14:paraId="54C4E12F" w14:textId="4036CC3F" w:rsidR="00253A75" w:rsidRPr="004D562F" w:rsidRDefault="007C309E" w:rsidP="000C1D95">
          <w:pPr>
            <w:tabs>
              <w:tab w:val="left" w:pos="2520"/>
            </w:tabs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1146702B" w14:textId="1303740C" w:rsidR="007C309E" w:rsidRPr="004D562F" w:rsidRDefault="007C309E" w:rsidP="000C1D95">
      <w:pPr>
        <w:tabs>
          <w:tab w:val="left" w:pos="2520"/>
        </w:tabs>
        <w:rPr>
          <w:color w:val="4472C4" w:themeColor="accent1"/>
        </w:rPr>
      </w:pPr>
      <w:r w:rsidRPr="004D562F">
        <w:rPr>
          <w:color w:val="4472C4" w:themeColor="accent1"/>
        </w:rPr>
        <w:t xml:space="preserve">If you close your eyes and concentrate on the feeling what color would you give it? What size? Is there motion? </w:t>
      </w:r>
    </w:p>
    <w:sdt>
      <w:sdtPr>
        <w:rPr>
          <w:color w:val="4472C4" w:themeColor="accent1"/>
        </w:rPr>
        <w:id w:val="243541699"/>
        <w:placeholder>
          <w:docPart w:val="DefaultPlaceholder_-1854013440"/>
        </w:placeholder>
        <w:showingPlcHdr/>
      </w:sdtPr>
      <w:sdtContent>
        <w:p w14:paraId="0687B572" w14:textId="2C933523" w:rsidR="004D562F" w:rsidRPr="004D562F" w:rsidRDefault="004D562F" w:rsidP="000C1D95">
          <w:pPr>
            <w:tabs>
              <w:tab w:val="left" w:pos="2520"/>
            </w:tabs>
            <w:rPr>
              <w:color w:val="4472C4" w:themeColor="accent1"/>
            </w:rPr>
          </w:pPr>
          <w:r w:rsidRPr="004D562F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29C1F676" w14:textId="77777777" w:rsidR="0094565F" w:rsidRPr="004D562F" w:rsidRDefault="0094565F" w:rsidP="000C1D95">
      <w:pPr>
        <w:tabs>
          <w:tab w:val="left" w:pos="2520"/>
        </w:tabs>
        <w:rPr>
          <w:color w:val="4472C4" w:themeColor="accent1"/>
        </w:rPr>
      </w:pPr>
    </w:p>
    <w:sectPr w:rsidR="0094565F" w:rsidRPr="004D562F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28AD5" w14:textId="77777777" w:rsidR="00CE24C7" w:rsidRDefault="00CE24C7" w:rsidP="002E2C87">
      <w:r>
        <w:separator/>
      </w:r>
    </w:p>
  </w:endnote>
  <w:endnote w:type="continuationSeparator" w:id="0">
    <w:p w14:paraId="3F694872" w14:textId="77777777" w:rsidR="00CE24C7" w:rsidRDefault="00CE24C7" w:rsidP="002E2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2193A" w14:textId="3DDBF875" w:rsidR="005339AA" w:rsidRPr="005339AA" w:rsidRDefault="005339AA" w:rsidP="005339AA">
    <w:pPr>
      <w:pStyle w:val="Footer"/>
      <w:jc w:val="center"/>
      <w:rPr>
        <w:color w:val="4472C4" w:themeColor="accent1"/>
      </w:rPr>
    </w:pPr>
    <w:r w:rsidRPr="005339AA">
      <w:rPr>
        <w:color w:val="4472C4" w:themeColor="accent1"/>
      </w:rPr>
      <w:t xml:space="preserve">Return to </w:t>
    </w:r>
    <w:hyperlink r:id="rId1" w:history="1">
      <w:r w:rsidRPr="005339AA">
        <w:rPr>
          <w:rStyle w:val="Hyperlink"/>
          <w:color w:val="4472C4" w:themeColor="accent1"/>
        </w:rPr>
        <w:t>linda@streettherapy.c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4327A" w14:textId="77777777" w:rsidR="00CE24C7" w:rsidRDefault="00CE24C7" w:rsidP="002E2C87">
      <w:r>
        <w:separator/>
      </w:r>
    </w:p>
  </w:footnote>
  <w:footnote w:type="continuationSeparator" w:id="0">
    <w:p w14:paraId="1EB68925" w14:textId="77777777" w:rsidR="00CE24C7" w:rsidRDefault="00CE24C7" w:rsidP="002E2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749D8" w14:textId="41095609" w:rsidR="002E2C87" w:rsidRDefault="00000000">
    <w:pPr>
      <w:pStyle w:val="Header"/>
    </w:pPr>
    <w:r>
      <w:rPr>
        <w:noProof/>
      </w:rPr>
      <w:pict w14:anchorId="1E3679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5963376" o:spid="_x0000_s1027" type="#_x0000_t75" style="position:absolute;margin-left:0;margin-top:0;width:467.75pt;height:587.1pt;z-index:-251657216;mso-position-horizontal:center;mso-position-horizontal-relative:margin;mso-position-vertical:center;mso-position-vertical-relative:margin" o:allowincell="f">
          <v:imagedata r:id="rId1" o:title="appletreeroot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CDF57" w14:textId="14CCC0D6" w:rsidR="002E2C87" w:rsidRDefault="007A1375" w:rsidP="007A1375">
    <w:pPr>
      <w:pStyle w:val="Header"/>
    </w:pPr>
    <w:r>
      <w:rPr>
        <w:noProof/>
      </w:rPr>
      <w:drawing>
        <wp:inline distT="0" distB="0" distL="0" distR="0" wp14:anchorId="0E0EA0CB" wp14:editId="3F6C2CC9">
          <wp:extent cx="6003149" cy="1032642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3397" cy="1051606"/>
                  </a:xfrm>
                  <a:prstGeom prst="rect">
                    <a:avLst/>
                  </a:prstGeom>
                  <a:effectLst>
                    <a:softEdge rad="203200"/>
                  </a:effectLst>
                </pic:spPr>
              </pic:pic>
            </a:graphicData>
          </a:graphic>
        </wp:inline>
      </w:drawing>
    </w:r>
    <w:r w:rsidR="00000000">
      <w:rPr>
        <w:noProof/>
      </w:rPr>
      <w:pict w14:anchorId="0080F1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5963377" o:spid="_x0000_s1028" type="#_x0000_t75" style="position:absolute;margin-left:0;margin-top:0;width:467.75pt;height:587.1pt;z-index:-251656192;mso-position-horizontal:center;mso-position-horizontal-relative:margin;mso-position-vertical:center;mso-position-vertical-relative:margin" o:allowincell="f">
          <v:imagedata r:id="rId2" o:title="appletreeroot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62244" w14:textId="79FFDD3B" w:rsidR="002E2C87" w:rsidRDefault="00000000">
    <w:pPr>
      <w:pStyle w:val="Header"/>
    </w:pPr>
    <w:r>
      <w:rPr>
        <w:noProof/>
      </w:rPr>
      <w:pict w14:anchorId="67D713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5963375" o:spid="_x0000_s1026" type="#_x0000_t75" style="position:absolute;margin-left:0;margin-top:0;width:467.75pt;height:587.1pt;z-index:-251658240;mso-position-horizontal:center;mso-position-horizontal-relative:margin;mso-position-vertical:center;mso-position-vertical-relative:margin" o:allowincell="f">
          <v:imagedata r:id="rId1" o:title="appletreeroots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formsDesign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zM1NjcxNzc0MjBW0lEKTi0uzszPAykwrgUAbPDzqywAAAA="/>
  </w:docVars>
  <w:rsids>
    <w:rsidRoot w:val="002E2C87"/>
    <w:rsid w:val="000022C3"/>
    <w:rsid w:val="00094822"/>
    <w:rsid w:val="000B48AF"/>
    <w:rsid w:val="000C1D95"/>
    <w:rsid w:val="0011299E"/>
    <w:rsid w:val="00126AC9"/>
    <w:rsid w:val="00157C43"/>
    <w:rsid w:val="00175B4B"/>
    <w:rsid w:val="00176912"/>
    <w:rsid w:val="00197623"/>
    <w:rsid w:val="001E616C"/>
    <w:rsid w:val="001F571C"/>
    <w:rsid w:val="001F6F84"/>
    <w:rsid w:val="00210C49"/>
    <w:rsid w:val="00223D95"/>
    <w:rsid w:val="00253A75"/>
    <w:rsid w:val="002A228C"/>
    <w:rsid w:val="002B2351"/>
    <w:rsid w:val="002C4470"/>
    <w:rsid w:val="002D13BC"/>
    <w:rsid w:val="002E2C87"/>
    <w:rsid w:val="002E7255"/>
    <w:rsid w:val="002F22E3"/>
    <w:rsid w:val="003152F9"/>
    <w:rsid w:val="00352128"/>
    <w:rsid w:val="0042501E"/>
    <w:rsid w:val="00465DAB"/>
    <w:rsid w:val="00490545"/>
    <w:rsid w:val="004A20C8"/>
    <w:rsid w:val="004C6F9A"/>
    <w:rsid w:val="004D562F"/>
    <w:rsid w:val="004E5A86"/>
    <w:rsid w:val="00504AFF"/>
    <w:rsid w:val="005131B3"/>
    <w:rsid w:val="00521D73"/>
    <w:rsid w:val="005339AA"/>
    <w:rsid w:val="005C68A8"/>
    <w:rsid w:val="005D6290"/>
    <w:rsid w:val="00620F8E"/>
    <w:rsid w:val="00667AE5"/>
    <w:rsid w:val="00684E90"/>
    <w:rsid w:val="00690EA8"/>
    <w:rsid w:val="006E6D6F"/>
    <w:rsid w:val="00715985"/>
    <w:rsid w:val="007A1375"/>
    <w:rsid w:val="007A3EF4"/>
    <w:rsid w:val="007B2944"/>
    <w:rsid w:val="007B6F08"/>
    <w:rsid w:val="007C309E"/>
    <w:rsid w:val="007D34A0"/>
    <w:rsid w:val="007D603B"/>
    <w:rsid w:val="00825950"/>
    <w:rsid w:val="00852212"/>
    <w:rsid w:val="00857195"/>
    <w:rsid w:val="00877E57"/>
    <w:rsid w:val="00895F29"/>
    <w:rsid w:val="008D03FB"/>
    <w:rsid w:val="00940525"/>
    <w:rsid w:val="0094565F"/>
    <w:rsid w:val="009812D9"/>
    <w:rsid w:val="009A30B7"/>
    <w:rsid w:val="009C1578"/>
    <w:rsid w:val="009F1586"/>
    <w:rsid w:val="00A64580"/>
    <w:rsid w:val="00AB4CF7"/>
    <w:rsid w:val="00AD2E9A"/>
    <w:rsid w:val="00B14D7A"/>
    <w:rsid w:val="00B57B80"/>
    <w:rsid w:val="00B73D40"/>
    <w:rsid w:val="00BA3278"/>
    <w:rsid w:val="00BB5370"/>
    <w:rsid w:val="00BD59B8"/>
    <w:rsid w:val="00BE67EC"/>
    <w:rsid w:val="00BF0C7E"/>
    <w:rsid w:val="00C02206"/>
    <w:rsid w:val="00C0396E"/>
    <w:rsid w:val="00C20B23"/>
    <w:rsid w:val="00C2534C"/>
    <w:rsid w:val="00C25B36"/>
    <w:rsid w:val="00C648FB"/>
    <w:rsid w:val="00C724C6"/>
    <w:rsid w:val="00CB35FC"/>
    <w:rsid w:val="00CD1D3D"/>
    <w:rsid w:val="00CD27A6"/>
    <w:rsid w:val="00CD2D61"/>
    <w:rsid w:val="00CE24C7"/>
    <w:rsid w:val="00D344F2"/>
    <w:rsid w:val="00D527E8"/>
    <w:rsid w:val="00D628C9"/>
    <w:rsid w:val="00D814F7"/>
    <w:rsid w:val="00D84DF9"/>
    <w:rsid w:val="00D90679"/>
    <w:rsid w:val="00DB0309"/>
    <w:rsid w:val="00DC6BBB"/>
    <w:rsid w:val="00DD50B9"/>
    <w:rsid w:val="00DE7063"/>
    <w:rsid w:val="00EB4263"/>
    <w:rsid w:val="00ED0267"/>
    <w:rsid w:val="00ED03AB"/>
    <w:rsid w:val="00EE0317"/>
    <w:rsid w:val="00F23543"/>
    <w:rsid w:val="00F60447"/>
    <w:rsid w:val="00F75B53"/>
    <w:rsid w:val="00F973C6"/>
    <w:rsid w:val="00FB1FD9"/>
    <w:rsid w:val="00FF1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B000A0"/>
  <w15:chartTrackingRefBased/>
  <w15:docId w15:val="{6FA6F597-A11C-4799-97E3-AA4A09091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i/>
        <w:spacing w:val="4"/>
        <w:sz w:val="24"/>
        <w:szCs w:val="24"/>
        <w:lang w:val="en-CA" w:eastAsia="en-US" w:bidi="ar-SA"/>
      </w:rPr>
    </w:rPrDefault>
    <w:pPrDefault>
      <w:pPr>
        <w:spacing w:before="160" w:after="1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2C3"/>
    <w:pPr>
      <w:spacing w:before="0" w:after="0"/>
      <w:jc w:val="left"/>
    </w:pPr>
    <w:rPr>
      <w:rFonts w:asciiTheme="majorHAnsi" w:hAnsiTheme="majorHAnsi"/>
      <w:i w:val="0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022C3"/>
    <w:pPr>
      <w:keepNext/>
      <w:keepLines/>
      <w:jc w:val="center"/>
      <w:outlineLvl w:val="0"/>
    </w:pPr>
    <w:rPr>
      <w:rFonts w:ascii="Calibri" w:eastAsiaTheme="majorEastAsia" w:hAnsi="Calibri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022C3"/>
    <w:pPr>
      <w:keepNext/>
      <w:keepLines/>
      <w:spacing w:before="120"/>
      <w:outlineLvl w:val="1"/>
    </w:pPr>
    <w:rPr>
      <w:rFonts w:ascii="Calibri" w:eastAsiaTheme="majorEastAsia" w:hAnsi="Calibri" w:cs="Times New Roman"/>
      <w:b/>
      <w:bCs/>
      <w:i/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022C3"/>
    <w:pPr>
      <w:keepNext/>
      <w:keepLines/>
      <w:spacing w:before="120"/>
      <w:outlineLvl w:val="2"/>
    </w:pPr>
    <w:rPr>
      <w:rFonts w:eastAsiaTheme="majorEastAsia" w:cs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2C3"/>
    <w:rPr>
      <w:rFonts w:ascii="Calibri" w:eastAsiaTheme="majorEastAsia" w:hAnsi="Calibri"/>
      <w:b/>
      <w:bCs/>
      <w:i w:val="0"/>
      <w:caps/>
      <w:sz w:val="2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022C3"/>
    <w:rPr>
      <w:rFonts w:ascii="Calibri" w:eastAsiaTheme="majorEastAsia" w:hAnsi="Calibri" w:cs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0022C3"/>
    <w:rPr>
      <w:rFonts w:asciiTheme="majorHAnsi" w:eastAsiaTheme="majorEastAsia" w:hAnsiTheme="majorHAnsi" w:cs="Times New Roman"/>
      <w:sz w:val="22"/>
    </w:rPr>
  </w:style>
  <w:style w:type="paragraph" w:styleId="ListParagraph">
    <w:name w:val="List Paragraph"/>
    <w:basedOn w:val="Normal"/>
    <w:autoRedefine/>
    <w:uiPriority w:val="34"/>
    <w:qFormat/>
    <w:rsid w:val="000022C3"/>
    <w:pPr>
      <w:ind w:left="720"/>
      <w:contextualSpacing/>
    </w:pPr>
    <w:rPr>
      <w:rFonts w:ascii="Calibri Light" w:hAnsi="Calibri Light"/>
    </w:rPr>
  </w:style>
  <w:style w:type="paragraph" w:customStyle="1" w:styleId="Notes">
    <w:name w:val="Notes"/>
    <w:basedOn w:val="Normal"/>
    <w:link w:val="NotesChar"/>
    <w:autoRedefine/>
    <w:qFormat/>
    <w:rsid w:val="00CD27A6"/>
    <w:pPr>
      <w:jc w:val="center"/>
    </w:pPr>
    <w:rPr>
      <w:rFonts w:ascii="Calibri Light" w:eastAsiaTheme="minorEastAsia" w:hAnsi="Calibri Light" w:cstheme="majorHAnsi"/>
      <w:color w:val="7030A0"/>
      <w:sz w:val="24"/>
      <w:lang w:val="en-US"/>
    </w:rPr>
  </w:style>
  <w:style w:type="character" w:customStyle="1" w:styleId="NotesChar">
    <w:name w:val="Notes Char"/>
    <w:basedOn w:val="DefaultParagraphFont"/>
    <w:link w:val="Notes"/>
    <w:rsid w:val="00CD27A6"/>
    <w:rPr>
      <w:rFonts w:ascii="Calibri Light" w:eastAsiaTheme="minorEastAsia" w:hAnsi="Calibri Light" w:cstheme="majorHAnsi"/>
      <w:i w:val="0"/>
      <w:color w:val="7030A0"/>
      <w:lang w:val="en-US"/>
    </w:rPr>
  </w:style>
  <w:style w:type="paragraph" w:customStyle="1" w:styleId="Content-B">
    <w:name w:val="Content-B"/>
    <w:basedOn w:val="BodyText"/>
    <w:autoRedefine/>
    <w:qFormat/>
    <w:rsid w:val="00667AE5"/>
    <w:pPr>
      <w:widowControl w:val="0"/>
      <w:autoSpaceDE w:val="0"/>
      <w:autoSpaceDN w:val="0"/>
      <w:spacing w:before="10" w:after="0"/>
      <w:ind w:left="720"/>
      <w:jc w:val="center"/>
    </w:pPr>
    <w:rPr>
      <w:rFonts w:ascii="Times New Roman" w:eastAsia="Arial" w:hAnsi="Times New Roman" w:cs="Arial"/>
      <w:i/>
      <w:noProof/>
      <w:color w:val="7030A0"/>
      <w:spacing w:val="0"/>
      <w:szCs w:val="21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67A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7AE5"/>
    <w:rPr>
      <w:rFonts w:asciiTheme="majorHAnsi" w:hAnsiTheme="majorHAnsi"/>
      <w:i w:val="0"/>
      <w:sz w:val="22"/>
    </w:rPr>
  </w:style>
  <w:style w:type="paragraph" w:styleId="Header">
    <w:name w:val="header"/>
    <w:basedOn w:val="Normal"/>
    <w:link w:val="HeaderChar"/>
    <w:uiPriority w:val="99"/>
    <w:unhideWhenUsed/>
    <w:rsid w:val="002E2C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2C87"/>
    <w:rPr>
      <w:rFonts w:asciiTheme="majorHAnsi" w:hAnsiTheme="majorHAnsi"/>
      <w:i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2E2C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2C87"/>
    <w:rPr>
      <w:rFonts w:asciiTheme="majorHAnsi" w:hAnsiTheme="majorHAnsi"/>
      <w:i w:val="0"/>
      <w:sz w:val="22"/>
    </w:rPr>
  </w:style>
  <w:style w:type="paragraph" w:styleId="NoSpacing">
    <w:name w:val="No Spacing"/>
    <w:link w:val="NoSpacingChar"/>
    <w:uiPriority w:val="1"/>
    <w:qFormat/>
    <w:rsid w:val="00DC6BBB"/>
    <w:pPr>
      <w:spacing w:before="0" w:after="0"/>
      <w:jc w:val="left"/>
    </w:pPr>
    <w:rPr>
      <w:rFonts w:asciiTheme="minorHAnsi" w:eastAsiaTheme="minorEastAsia" w:hAnsiTheme="minorHAnsi" w:cstheme="minorBidi"/>
      <w:i w:val="0"/>
      <w:spacing w:val="0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C6BBB"/>
    <w:rPr>
      <w:rFonts w:asciiTheme="minorHAnsi" w:eastAsiaTheme="minorEastAsia" w:hAnsiTheme="minorHAnsi" w:cstheme="minorBidi"/>
      <w:i w:val="0"/>
      <w:spacing w:val="0"/>
      <w:sz w:val="22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7B294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339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39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ploads.documents.cimpress.io/v1/uploads/1ef1f06f-8a88-4486-b8bb-c644d670047f~110/original?tenant=vbu-digita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uploads.documents.cimpress.io/v1/uploads/428151cc-bd7d-4a08-9d2d-2ff3eb028312~110/original?tenant=vbu-digita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uploads.documents.cimpress.io/v1/uploads/df7c4d0d-6dd6-404e-918c-42447913759f~110/original?tenant=vbu-digital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linda@streettherapy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62ADF579DC46F3B8BE6054A48D8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2CEAB-E848-45DB-A572-A79FE74A0B3C}"/>
      </w:docPartPr>
      <w:docPartBody>
        <w:p w:rsidR="006C4A5E" w:rsidRDefault="00ED6D96" w:rsidP="00ED6D96">
          <w:pPr>
            <w:pStyle w:val="7362ADF579DC46F3B8BE6054A48D8F26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E8003E4134724437AAF0E3C9C50FA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05B72-32A7-450E-B69C-529BFBF3DEAE}"/>
      </w:docPartPr>
      <w:docPartBody>
        <w:p w:rsidR="006C4A5E" w:rsidRDefault="00ED6D96" w:rsidP="00ED6D96">
          <w:pPr>
            <w:pStyle w:val="E8003E4134724437AAF0E3C9C50FA25F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E86FA07F286642BD90E8CD487818B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2FC7A-9660-49D3-BDAE-717B5E2AE717}"/>
      </w:docPartPr>
      <w:docPartBody>
        <w:p w:rsidR="006C4A5E" w:rsidRDefault="00ED6D96" w:rsidP="00ED6D96">
          <w:pPr>
            <w:pStyle w:val="E86FA07F286642BD90E8CD487818B005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92373A7980D64DDB82AD31200B475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EDF9D-51AF-417E-9F5E-DC6919B41311}"/>
      </w:docPartPr>
      <w:docPartBody>
        <w:p w:rsidR="006C4A5E" w:rsidRDefault="00ED6D96" w:rsidP="00ED6D96">
          <w:pPr>
            <w:pStyle w:val="92373A7980D64DDB82AD31200B4756C1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3637975FAB014B349C3C7AFF3A16D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DE773-CDF5-4403-B302-ADF2897DA603}"/>
      </w:docPartPr>
      <w:docPartBody>
        <w:p w:rsidR="006C4A5E" w:rsidRDefault="00ED6D96" w:rsidP="00ED6D96">
          <w:pPr>
            <w:pStyle w:val="3637975FAB014B349C3C7AFF3A16DFB7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3B9523A321084631809C7135575A9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69F5F-99C6-422C-966E-195B9F2A4EC0}"/>
      </w:docPartPr>
      <w:docPartBody>
        <w:p w:rsidR="006C4A5E" w:rsidRDefault="00ED6D96" w:rsidP="00ED6D96">
          <w:pPr>
            <w:pStyle w:val="3B9523A321084631809C7135575A9D1E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B212368A0EDA4495B54E70CA6232B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D1496-F5B4-436E-8F8A-ABA2BBE1994F}"/>
      </w:docPartPr>
      <w:docPartBody>
        <w:p w:rsidR="006C4A5E" w:rsidRDefault="00ED6D96" w:rsidP="00ED6D96">
          <w:pPr>
            <w:pStyle w:val="B212368A0EDA4495B54E70CA6232B584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5F9F79C2BF2A4DA48AE1BEA749B73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CED3C-BDF7-4430-BAAD-0BB996C42FDC}"/>
      </w:docPartPr>
      <w:docPartBody>
        <w:p w:rsidR="006C4A5E" w:rsidRDefault="00A70567" w:rsidP="00A70567">
          <w:pPr>
            <w:pStyle w:val="5F9F79C2BF2A4DA48AE1BEA749B732581"/>
          </w:pPr>
          <w:r>
            <w:rPr>
              <w:rFonts w:ascii="MV Boli" w:hAnsi="MV Boli" w:cs="MV Boli"/>
              <w:color w:val="4472C4" w:themeColor="accent1"/>
              <w:sz w:val="24"/>
            </w:rPr>
            <w:t>Name</w:t>
          </w:r>
        </w:p>
      </w:docPartBody>
    </w:docPart>
    <w:docPart>
      <w:docPartPr>
        <w:name w:val="F2C9405CECCB471FA3F8C078B0640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E5A64-AC69-42B8-B897-2AA625861E43}"/>
      </w:docPartPr>
      <w:docPartBody>
        <w:p w:rsidR="006C4A5E" w:rsidRDefault="00ED6D96" w:rsidP="00ED6D96">
          <w:pPr>
            <w:pStyle w:val="F2C9405CECCB471FA3F8C078B0640E2D"/>
          </w:pPr>
          <w:r>
            <w:rPr>
              <w:rStyle w:val="PlaceholderText"/>
              <w:sz w:val="24"/>
            </w:rPr>
            <w:t>Dat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1ECC1-4B72-47D9-A06B-54B5200246AA}"/>
      </w:docPartPr>
      <w:docPartBody>
        <w:p w:rsidR="00000000" w:rsidRDefault="00ED6D96">
          <w:r w:rsidRPr="007F28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72A4DFFEE440CBEF3808242C62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27DA-3FB2-40E3-874C-CF8559923A54}"/>
      </w:docPartPr>
      <w:docPartBody>
        <w:p w:rsidR="00000000" w:rsidRDefault="00ED6D96" w:rsidP="00ED6D96">
          <w:pPr>
            <w:pStyle w:val="DDF72A4DFFEE440CBEF3808242C62573"/>
          </w:pPr>
          <w:r w:rsidRPr="00ED03AB">
            <w:rPr>
              <w:rStyle w:val="PlaceholderText"/>
              <w:color w:val="4472C4" w:themeColor="accent1"/>
            </w:rPr>
            <w:t>Choose an item.</w:t>
          </w:r>
        </w:p>
      </w:docPartBody>
    </w:docPart>
    <w:docPart>
      <w:docPartPr>
        <w:name w:val="3767B2F301084DFC9D78DF18E416A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351B1-096D-420E-B7CE-1200208C3624}"/>
      </w:docPartPr>
      <w:docPartBody>
        <w:p w:rsidR="00000000" w:rsidRDefault="00ED6D96" w:rsidP="00ED6D96">
          <w:pPr>
            <w:pStyle w:val="3767B2F301084DFC9D78DF18E416AFC9"/>
          </w:pPr>
          <w:r w:rsidRPr="00ED03AB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09234ADBF5ED4A78BACBBB159FC4D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5E12E-AB20-4CD8-955E-F67C4B9F5D68}"/>
      </w:docPartPr>
      <w:docPartBody>
        <w:p w:rsidR="00000000" w:rsidRDefault="00ED6D96" w:rsidP="00ED6D96">
          <w:pPr>
            <w:pStyle w:val="09234ADBF5ED4A78BACBBB159FC4D3FC"/>
          </w:pPr>
          <w:r w:rsidRPr="00ED03AB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DAFAA7677F4D4FF6A86DF92ACCC66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ECC80-012D-4A82-A655-A9B6DF5B2260}"/>
      </w:docPartPr>
      <w:docPartBody>
        <w:p w:rsidR="00000000" w:rsidRDefault="00ED6D96" w:rsidP="00ED6D96">
          <w:pPr>
            <w:pStyle w:val="DAFAA7677F4D4FF6A86DF92ACCC66A8D"/>
          </w:pPr>
          <w:r w:rsidRPr="00ED03AB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0567"/>
    <w:rsid w:val="006C4A5E"/>
    <w:rsid w:val="00A70567"/>
    <w:rsid w:val="00D44A5B"/>
    <w:rsid w:val="00D90209"/>
    <w:rsid w:val="00ED6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6D96"/>
    <w:rPr>
      <w:color w:val="808080"/>
    </w:rPr>
  </w:style>
  <w:style w:type="paragraph" w:customStyle="1" w:styleId="7362ADF579DC46F3B8BE6054A48D8F261">
    <w:name w:val="7362ADF579DC46F3B8BE6054A48D8F26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E8003E4134724437AAF0E3C9C50FA25F1">
    <w:name w:val="E8003E4134724437AAF0E3C9C50FA25F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E86FA07F286642BD90E8CD487818B0051">
    <w:name w:val="E86FA07F286642BD90E8CD487818B005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92373A7980D64DDB82AD31200B4756C11">
    <w:name w:val="92373A7980D64DDB82AD31200B4756C1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3637975FAB014B349C3C7AFF3A16DFB71">
    <w:name w:val="3637975FAB014B349C3C7AFF3A16DFB7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3B9523A321084631809C7135575A9D1E1">
    <w:name w:val="3B9523A321084631809C7135575A9D1E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B212368A0EDA4495B54E70CA6232B5841">
    <w:name w:val="B212368A0EDA4495B54E70CA6232B584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5F9F79C2BF2A4DA48AE1BEA749B732581">
    <w:name w:val="5F9F79C2BF2A4DA48AE1BEA749B73258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F2C9405CECCB471FA3F8C078B0640E2D1">
    <w:name w:val="F2C9405CECCB471FA3F8C078B0640E2D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81B0480D7C4E43C4924DA6D3E4D3FF8F">
    <w:name w:val="81B0480D7C4E43C4924DA6D3E4D3FF8F"/>
    <w:rsid w:val="00ED6D96"/>
  </w:style>
  <w:style w:type="paragraph" w:customStyle="1" w:styleId="01207C846FFC479F8A3E711CF5188CB2">
    <w:name w:val="01207C846FFC479F8A3E711CF5188CB2"/>
    <w:rsid w:val="00ED6D96"/>
  </w:style>
  <w:style w:type="paragraph" w:customStyle="1" w:styleId="7362ADF579DC46F3B8BE6054A48D8F26">
    <w:name w:val="7362ADF579DC46F3B8BE6054A48D8F26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E8003E4134724437AAF0E3C9C50FA25F">
    <w:name w:val="E8003E4134724437AAF0E3C9C50FA25F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E86FA07F286642BD90E8CD487818B005">
    <w:name w:val="E86FA07F286642BD90E8CD487818B005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92373A7980D64DDB82AD31200B4756C1">
    <w:name w:val="92373A7980D64DDB82AD31200B4756C1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3637975FAB014B349C3C7AFF3A16DFB7">
    <w:name w:val="3637975FAB014B349C3C7AFF3A16DFB7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3B9523A321084631809C7135575A9D1E">
    <w:name w:val="3B9523A321084631809C7135575A9D1E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B212368A0EDA4495B54E70CA6232B584">
    <w:name w:val="B212368A0EDA4495B54E70CA6232B584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DDF72A4DFFEE440CBEF3808242C62573">
    <w:name w:val="DDF72A4DFFEE440CBEF3808242C62573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3767B2F301084DFC9D78DF18E416AFC9">
    <w:name w:val="3767B2F301084DFC9D78DF18E416AFC9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09234ADBF5ED4A78BACBBB159FC4D3FC">
    <w:name w:val="09234ADBF5ED4A78BACBBB159FC4D3FC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DAFAA7677F4D4FF6A86DF92ACCC66A8D">
    <w:name w:val="DAFAA7677F4D4FF6A86DF92ACCC66A8D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F2C9405CECCB471FA3F8C078B0640E2D">
    <w:name w:val="F2C9405CECCB471FA3F8C078B0640E2D"/>
    <w:rsid w:val="00ED6D96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639F1D-FEE6-464B-B9F0-E3E8E8EBC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541</Words>
  <Characters>2771</Characters>
  <Application>Microsoft Office Word</Application>
  <DocSecurity>0</DocSecurity>
  <Lines>61</Lines>
  <Paragraphs>41</Paragraphs>
  <ScaleCrop>false</ScaleCrop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torm</dc:creator>
  <cp:keywords/>
  <dc:description/>
  <cp:lastModifiedBy>Linda Storm</cp:lastModifiedBy>
  <cp:revision>36</cp:revision>
  <dcterms:created xsi:type="dcterms:W3CDTF">2022-11-02T17:16:00Z</dcterms:created>
  <dcterms:modified xsi:type="dcterms:W3CDTF">2022-11-02T18:05:00Z</dcterms:modified>
</cp:coreProperties>
</file>